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3A6860" w14:textId="5C206DEA" w:rsidR="009860A9" w:rsidRPr="00524DEA" w:rsidRDefault="00571092" w:rsidP="00FB5A4C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proofErr w:type="spellStart"/>
      <w:r w:rsidRPr="00524DEA">
        <w:rPr>
          <w:rFonts w:asciiTheme="majorBidi" w:hAnsiTheme="majorBidi" w:cstheme="majorBidi"/>
          <w:b/>
          <w:bCs/>
          <w:sz w:val="24"/>
          <w:szCs w:val="24"/>
        </w:rPr>
        <w:t>Taha</w:t>
      </w:r>
      <w:proofErr w:type="spellEnd"/>
      <w:r w:rsidRPr="00524DEA">
        <w:rPr>
          <w:rFonts w:asciiTheme="majorBidi" w:hAnsiTheme="majorBidi" w:cstheme="majorBidi"/>
          <w:b/>
          <w:bCs/>
          <w:sz w:val="24"/>
          <w:szCs w:val="24"/>
        </w:rPr>
        <w:t xml:space="preserve"> Rostami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0D21D5">
        <w:rPr>
          <w:rFonts w:asciiTheme="majorBidi" w:hAnsiTheme="majorBidi" w:cstheme="majorBidi"/>
          <w:b/>
          <w:bCs/>
          <w:sz w:val="32"/>
          <w:szCs w:val="32"/>
        </w:rPr>
        <w:t>-</w:t>
      </w:r>
      <w:r w:rsidR="00E03DED"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524DEA">
        <w:rPr>
          <w:rFonts w:asciiTheme="majorBidi" w:hAnsiTheme="majorBidi" w:cstheme="majorBidi"/>
          <w:b/>
          <w:bCs/>
          <w:sz w:val="24"/>
          <w:szCs w:val="24"/>
        </w:rPr>
        <w:t>Curriculum Vitae</w:t>
      </w:r>
    </w:p>
    <w:p w14:paraId="190A2113" w14:textId="57CBE319" w:rsidR="00F87768" w:rsidRPr="00740AB5" w:rsidRDefault="00F87768" w:rsidP="00F87768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0B40B30A" w14:textId="2DB9CF22" w:rsidR="009F7C64" w:rsidRPr="003A271F" w:rsidRDefault="00740AB5" w:rsidP="003A271F">
      <w:p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3A271F">
        <w:rPr>
          <w:rFonts w:asciiTheme="majorBidi" w:hAnsiTheme="majorBidi" w:cstheme="majorBidi"/>
          <w:sz w:val="20"/>
          <w:szCs w:val="20"/>
        </w:rPr>
        <w:t>Phone: +98-(911) 778 4216</w:t>
      </w:r>
      <w:r w:rsidR="003A271F" w:rsidRPr="003A271F">
        <w:rPr>
          <w:rFonts w:asciiTheme="majorBidi" w:hAnsiTheme="majorBidi" w:cstheme="majorBidi"/>
          <w:sz w:val="20"/>
          <w:szCs w:val="20"/>
        </w:rPr>
        <w:t xml:space="preserve"> </w:t>
      </w:r>
      <w:r w:rsidR="003A271F">
        <w:rPr>
          <w:rFonts w:asciiTheme="majorBidi" w:hAnsiTheme="majorBidi" w:cstheme="majorBidi"/>
          <w:sz w:val="20"/>
          <w:szCs w:val="20"/>
        </w:rPr>
        <w:t xml:space="preserve">     </w:t>
      </w:r>
      <w:r w:rsidR="001D65B8">
        <w:rPr>
          <w:rFonts w:asciiTheme="majorBidi" w:hAnsiTheme="majorBidi" w:cstheme="majorBidi"/>
          <w:sz w:val="20"/>
          <w:szCs w:val="20"/>
        </w:rPr>
        <w:t xml:space="preserve">        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="003A271F" w:rsidRPr="00DA25E4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  <w:r w:rsidR="003A271F">
        <w:rPr>
          <w:rFonts w:asciiTheme="majorBidi" w:hAnsiTheme="majorBidi" w:cstheme="majorBidi"/>
          <w:sz w:val="20"/>
          <w:szCs w:val="20"/>
        </w:rPr>
        <w:t xml:space="preserve">           </w:t>
      </w:r>
      <w:r w:rsidR="001D65B8">
        <w:rPr>
          <w:rFonts w:asciiTheme="majorBidi" w:hAnsiTheme="majorBidi" w:cstheme="majorBidi"/>
          <w:sz w:val="20"/>
          <w:szCs w:val="20"/>
        </w:rPr>
        <w:t xml:space="preserve">  </w:t>
      </w:r>
      <w:r w:rsidR="003A271F">
        <w:rPr>
          <w:rFonts w:asciiTheme="majorBidi" w:hAnsiTheme="majorBidi" w:cstheme="majorBidi"/>
          <w:sz w:val="20"/>
          <w:szCs w:val="20"/>
        </w:rPr>
        <w:t xml:space="preserve">  </w:t>
      </w:r>
      <w:r w:rsidR="003A271F" w:rsidRPr="003A271F">
        <w:rPr>
          <w:rFonts w:asciiTheme="majorBidi" w:hAnsiTheme="majorBidi" w:cstheme="majorBidi"/>
          <w:sz w:val="20"/>
          <w:szCs w:val="20"/>
        </w:rPr>
        <w:t>W</w:t>
      </w:r>
      <w:r w:rsidR="00131D5C" w:rsidRPr="003A271F">
        <w:rPr>
          <w:rFonts w:asciiTheme="majorBidi" w:hAnsiTheme="majorBidi" w:cstheme="majorBidi"/>
          <w:sz w:val="20"/>
          <w:szCs w:val="20"/>
        </w:rPr>
        <w:t xml:space="preserve">ebsite: </w:t>
      </w:r>
      <w:hyperlink r:id="rId6" w:history="1">
        <w:r w:rsidR="0066530D" w:rsidRPr="00E77052">
          <w:rPr>
            <w:rStyle w:val="Hyperlink"/>
            <w:rFonts w:asciiTheme="majorBidi" w:hAnsiTheme="majorBidi" w:cstheme="majorBidi"/>
            <w:sz w:val="20"/>
            <w:szCs w:val="20"/>
          </w:rPr>
          <w:t>https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1784"/>
      </w:tblGrid>
      <w:tr w:rsidR="0069418A" w14:paraId="7B1C7CF8" w14:textId="77777777" w:rsidTr="00043BA6">
        <w:trPr>
          <w:trHeight w:val="1867"/>
        </w:trPr>
        <w:tc>
          <w:tcPr>
            <w:tcW w:w="765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E4193E">
              <w:rPr>
                <w:rFonts w:asciiTheme="majorBidi" w:hAnsiTheme="majorBidi" w:cstheme="majorBidi"/>
                <w:sz w:val="20"/>
                <w:szCs w:val="20"/>
              </w:rPr>
              <w:t>Modares</w:t>
            </w:r>
            <w:proofErr w:type="spellEnd"/>
            <w:r w:rsidRPr="00E4193E">
              <w:rPr>
                <w:rFonts w:asciiTheme="majorBidi" w:hAnsiTheme="majorBidi" w:cstheme="majorBidi"/>
                <w:sz w:val="20"/>
                <w:szCs w:val="20"/>
              </w:rPr>
              <w:t xml:space="preserve">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5C6294EC" w:rsidR="0069418A" w:rsidRDefault="0069418A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GPA: 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3.88/4.0</w:t>
            </w:r>
            <w:r w:rsidRPr="00152CBB">
              <w:rPr>
                <w:rFonts w:asciiTheme="majorBidi" w:hAnsiTheme="majorBidi" w:cstheme="majorBidi"/>
                <w:sz w:val="20"/>
                <w:szCs w:val="20"/>
              </w:rPr>
              <w:t xml:space="preserve">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6A07A55D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hyperlink r:id="rId7" w:history="1">
              <w:r w:rsidRPr="00CB55D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Dr. </w:t>
              </w:r>
              <w:proofErr w:type="spellStart"/>
              <w:r w:rsidRPr="00CB55D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Jalili</w:t>
              </w:r>
              <w:proofErr w:type="spellEnd"/>
            </w:hyperlink>
          </w:p>
        </w:tc>
        <w:tc>
          <w:tcPr>
            <w:tcW w:w="1784" w:type="dxa"/>
          </w:tcPr>
          <w:p w14:paraId="1F7DCA4F" w14:textId="0446CBED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  <w:r w:rsidR="00D016D3">
              <w:t xml:space="preserve"> 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043BA6" w:rsidRPr="00043BA6">
              <w:rPr>
                <w:rFonts w:asciiTheme="majorBidi" w:hAnsiTheme="majorBidi" w:cstheme="majorBidi"/>
                <w:szCs w:val="22"/>
              </w:rPr>
              <w:t>Oct.</w:t>
            </w:r>
            <w:r w:rsidR="00D016D3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043BA6">
        <w:trPr>
          <w:trHeight w:val="1867"/>
        </w:trPr>
        <w:tc>
          <w:tcPr>
            <w:tcW w:w="765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Noshirvani</w:t>
            </w:r>
            <w:proofErr w:type="spellEnd"/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, </w:t>
            </w:r>
            <w:proofErr w:type="spellStart"/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</w:t>
            </w:r>
            <w:proofErr w:type="spellEnd"/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1E37788F" w:rsidR="00005879" w:rsidRPr="009B5451" w:rsidRDefault="00005879" w:rsidP="0076562B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="0076562B">
              <w:rPr>
                <w:rFonts w:asciiTheme="majorBidi" w:hAnsiTheme="majorBidi" w:cstheme="majorBidi"/>
                <w:sz w:val="20"/>
                <w:szCs w:val="20"/>
              </w:rPr>
              <w:t>/4.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7D98FF31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hyperlink r:id="rId8" w:history="1">
              <w:r w:rsidR="004953A3" w:rsidRPr="0063383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 xml:space="preserve">Dr. </w:t>
              </w:r>
              <w:proofErr w:type="spellStart"/>
              <w:r w:rsidR="004953A3" w:rsidRPr="0063383E">
                <w:rPr>
                  <w:rStyle w:val="Hyperlink"/>
                  <w:rFonts w:asciiTheme="majorBidi" w:hAnsiTheme="majorBidi" w:cstheme="majorBidi"/>
                  <w:sz w:val="20"/>
                  <w:szCs w:val="20"/>
                </w:rPr>
                <w:t>Sakhaei</w:t>
              </w:r>
              <w:proofErr w:type="spellEnd"/>
            </w:hyperlink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4A973AF" w14:textId="4AC71CC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  <w:r w:rsidR="002741B5">
              <w:rPr>
                <w:rFonts w:asciiTheme="majorBidi" w:hAnsiTheme="majorBidi" w:cstheme="majorBidi"/>
                <w:szCs w:val="22"/>
              </w:rPr>
              <w:t xml:space="preserve"> 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(</w:t>
            </w:r>
            <w:r w:rsidR="002741B5" w:rsidRPr="002741B5">
              <w:rPr>
                <w:rFonts w:asciiTheme="majorBidi" w:hAnsiTheme="majorBidi" w:cstheme="majorBidi"/>
                <w:szCs w:val="22"/>
              </w:rPr>
              <w:t>Jul.</w:t>
            </w:r>
            <w:r w:rsidR="00F448DA" w:rsidRPr="00D016D3">
              <w:rPr>
                <w:rFonts w:asciiTheme="majorBidi" w:hAnsiTheme="majorBidi" w:cstheme="majorBidi"/>
                <w:szCs w:val="22"/>
              </w:rPr>
              <w:t>)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73D75394" w14:textId="77777777" w:rsidR="007D75AE" w:rsidRDefault="003A70CA" w:rsidP="007D75AE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Outstanding student, r</w:t>
      </w:r>
      <w:r w:rsidR="00F4214B" w:rsidRPr="00FB0A83">
        <w:rPr>
          <w:rFonts w:asciiTheme="majorBidi" w:hAnsiTheme="majorBidi" w:cstheme="majorBidi"/>
          <w:sz w:val="20"/>
          <w:szCs w:val="20"/>
        </w:rPr>
        <w:t xml:space="preserve">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="00F4214B"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4B47145" w:rsidR="00721D6F" w:rsidRPr="007D75AE" w:rsidRDefault="0046097E" w:rsidP="007D75AE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7D75AE">
        <w:rPr>
          <w:rFonts w:asciiTheme="majorBidi" w:hAnsiTheme="majorBidi" w:cstheme="majorBidi"/>
          <w:sz w:val="20"/>
          <w:szCs w:val="20"/>
        </w:rPr>
        <w:t>Highly Competitive</w:t>
      </w:r>
      <w:r w:rsidR="00774D05">
        <w:rPr>
          <w:rFonts w:asciiTheme="majorBidi" w:hAnsiTheme="majorBidi" w:cstheme="majorBidi"/>
          <w:sz w:val="20"/>
          <w:szCs w:val="20"/>
        </w:rPr>
        <w:t xml:space="preserve"> </w:t>
      </w:r>
      <w:r w:rsidR="00774D05" w:rsidRPr="007D75AE">
        <w:rPr>
          <w:rFonts w:asciiTheme="majorBidi" w:hAnsiTheme="majorBidi" w:cstheme="majorBidi"/>
          <w:sz w:val="20"/>
          <w:szCs w:val="20"/>
        </w:rPr>
        <w:t>Scholarship</w:t>
      </w:r>
      <w:r w:rsidR="00721D6F" w:rsidRPr="007D75AE">
        <w:rPr>
          <w:rFonts w:asciiTheme="majorBidi" w:hAnsiTheme="majorBidi" w:cstheme="majorBidi"/>
          <w:sz w:val="20"/>
          <w:szCs w:val="20"/>
        </w:rPr>
        <w:t xml:space="preserve"> for </w:t>
      </w:r>
      <w:r w:rsidR="009C29F7" w:rsidRPr="007D75AE">
        <w:rPr>
          <w:rFonts w:asciiTheme="majorBidi" w:hAnsiTheme="majorBidi" w:cstheme="majorBidi"/>
          <w:sz w:val="20"/>
          <w:szCs w:val="20"/>
        </w:rPr>
        <w:t>MS</w:t>
      </w:r>
      <w:r w:rsidR="00721D6F" w:rsidRPr="007D75AE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 w:rsidRPr="007D75AE">
        <w:rPr>
          <w:rFonts w:asciiTheme="majorBidi" w:hAnsiTheme="majorBidi" w:cstheme="majorBidi"/>
          <w:sz w:val="20"/>
          <w:szCs w:val="20"/>
        </w:rPr>
        <w:t>TMU</w:t>
      </w:r>
      <w:r w:rsidR="00A020B4" w:rsidRPr="007D75AE">
        <w:rPr>
          <w:rFonts w:asciiTheme="majorBidi" w:hAnsiTheme="majorBidi" w:cstheme="majorBidi"/>
          <w:sz w:val="20"/>
          <w:szCs w:val="20"/>
        </w:rPr>
        <w:t>,</w:t>
      </w:r>
      <w:r w:rsidR="00CB5153" w:rsidRPr="007D75AE">
        <w:rPr>
          <w:rFonts w:asciiTheme="majorBidi" w:hAnsiTheme="majorBidi" w:cstheme="majorBidi"/>
          <w:sz w:val="20"/>
          <w:szCs w:val="20"/>
        </w:rPr>
        <w:t xml:space="preserve"> </w:t>
      </w:r>
      <w:r w:rsidR="00A020B4" w:rsidRPr="007D75AE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1D109561" w:rsidR="00721D6F" w:rsidRPr="00FB0A83" w:rsidRDefault="00DD71CD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7D75AE">
        <w:rPr>
          <w:rFonts w:asciiTheme="majorBidi" w:hAnsiTheme="majorBidi" w:cstheme="majorBidi"/>
          <w:sz w:val="20"/>
          <w:szCs w:val="20"/>
        </w:rPr>
        <w:t>Highly Competitive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996537"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Premier League, 1st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1687258C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3rd place in Asian </w:t>
      </w:r>
      <w:r w:rsidR="00715003" w:rsidRPr="00FB0A83">
        <w:rPr>
          <w:rFonts w:asciiTheme="majorBidi" w:hAnsiTheme="majorBidi" w:cstheme="majorBidi"/>
          <w:sz w:val="20"/>
          <w:szCs w:val="20"/>
        </w:rPr>
        <w:t>Youth</w:t>
      </w:r>
      <w:r w:rsidRPr="00FB0A83">
        <w:rPr>
          <w:rFonts w:asciiTheme="majorBidi" w:hAnsiTheme="majorBidi" w:cstheme="majorBidi"/>
          <w:sz w:val="20"/>
          <w:szCs w:val="20"/>
        </w:rPr>
        <w:t xml:space="preserve">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Iran Chess League One,3rd with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Asa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raye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FB0A83">
        <w:rPr>
          <w:rFonts w:asciiTheme="majorBidi" w:hAnsiTheme="majorBidi" w:cstheme="majorBidi"/>
          <w:sz w:val="20"/>
          <w:szCs w:val="20"/>
        </w:rPr>
        <w:t>Sameh</w:t>
      </w:r>
      <w:proofErr w:type="spellEnd"/>
      <w:r w:rsidRPr="00FB0A83">
        <w:rPr>
          <w:rFonts w:asciiTheme="majorBidi" w:hAnsiTheme="majorBidi" w:cstheme="majorBidi"/>
          <w:sz w:val="20"/>
          <w:szCs w:val="20"/>
        </w:rPr>
        <w:t xml:space="preserve"> Team, 2011</w:t>
      </w:r>
    </w:p>
    <w:p w14:paraId="6046BAEA" w14:textId="6621F714" w:rsidR="009A6579" w:rsidRPr="003A271F" w:rsidRDefault="00F44F7E" w:rsidP="003A271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4F249AFB" w14:textId="3549CF3F" w:rsidR="00571CB1" w:rsidRDefault="0007524A" w:rsidP="00B56A18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ext </w:t>
      </w:r>
      <w:r w:rsidR="00B56A18">
        <w:rPr>
          <w:rFonts w:asciiTheme="majorBidi" w:hAnsiTheme="majorBidi" w:cstheme="majorBidi"/>
          <w:sz w:val="20"/>
          <w:szCs w:val="20"/>
        </w:rPr>
        <w:t>A</w:t>
      </w:r>
      <w:r>
        <w:rPr>
          <w:rFonts w:asciiTheme="majorBidi" w:hAnsiTheme="majorBidi" w:cstheme="majorBidi"/>
          <w:sz w:val="20"/>
          <w:szCs w:val="20"/>
        </w:rPr>
        <w:t>nalysis</w:t>
      </w:r>
      <w:r w:rsidR="00404E7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AE705A">
        <w:rPr>
          <w:rFonts w:asciiTheme="majorBidi" w:hAnsiTheme="majorBidi" w:cstheme="majorBidi"/>
          <w:sz w:val="20"/>
          <w:szCs w:val="20"/>
        </w:rPr>
        <w:t>any</w:t>
      </w:r>
      <w:r w:rsidR="00404E7B" w:rsidRPr="00404E7B">
        <w:rPr>
          <w:rFonts w:asciiTheme="majorBidi" w:hAnsiTheme="majorBidi" w:cstheme="majorBidi"/>
          <w:sz w:val="20"/>
          <w:szCs w:val="20"/>
        </w:rPr>
        <w:t>thing that is represented textual, e.g., source code of a program, natural language text, clinical text, etc</w:t>
      </w:r>
      <w:r w:rsidR="00404E7B">
        <w:rPr>
          <w:rFonts w:asciiTheme="majorBidi" w:hAnsiTheme="majorBidi" w:cstheme="majorBidi"/>
          <w:sz w:val="20"/>
          <w:szCs w:val="20"/>
        </w:rPr>
        <w:t>.</w:t>
      </w:r>
    </w:p>
    <w:p w14:paraId="0738CDE1" w14:textId="77777777" w:rsidR="00571CB1" w:rsidRP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0A8206C4" w14:textId="2644C1F5" w:rsidR="00571CB1" w:rsidRPr="00571CB1" w:rsidRDefault="00783384" w:rsidP="00571CB1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783384">
        <w:rPr>
          <w:rFonts w:asciiTheme="majorBidi" w:hAnsiTheme="majorBidi" w:cstheme="majorBidi"/>
          <w:sz w:val="20"/>
          <w:szCs w:val="20"/>
        </w:rPr>
        <w:t>Computational Logic and Reasoning</w:t>
      </w:r>
      <w:r w:rsidR="00876D0B">
        <w:rPr>
          <w:rFonts w:asciiTheme="majorBidi" w:hAnsiTheme="majorBidi" w:cstheme="majorBidi"/>
          <w:sz w:val="20"/>
          <w:szCs w:val="20"/>
        </w:rPr>
        <w:t xml:space="preserve">- </w:t>
      </w:r>
      <w:r w:rsidR="00C4616B">
        <w:rPr>
          <w:rFonts w:asciiTheme="majorBidi" w:hAnsiTheme="majorBidi" w:cstheme="majorBidi"/>
          <w:sz w:val="20"/>
          <w:szCs w:val="20"/>
        </w:rPr>
        <w:t>both classical and probabilistic one</w:t>
      </w:r>
    </w:p>
    <w:p w14:paraId="6D0240EF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C6906C" w14:textId="3395146D" w:rsidR="00C4616B" w:rsidRDefault="00FC0745" w:rsidP="003E01D9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FC0745">
        <w:rPr>
          <w:rFonts w:asciiTheme="majorBidi" w:hAnsiTheme="majorBidi" w:cstheme="majorBidi"/>
          <w:sz w:val="20"/>
          <w:szCs w:val="20"/>
        </w:rPr>
        <w:t xml:space="preserve">Constraint </w:t>
      </w:r>
      <w:r w:rsidR="007E347E">
        <w:rPr>
          <w:rFonts w:asciiTheme="majorBidi" w:hAnsiTheme="majorBidi" w:cstheme="majorBidi"/>
          <w:sz w:val="20"/>
          <w:szCs w:val="20"/>
        </w:rPr>
        <w:t>Satisfaction</w:t>
      </w:r>
      <w:r w:rsidRPr="00FC0745">
        <w:rPr>
          <w:rFonts w:asciiTheme="majorBidi" w:hAnsiTheme="majorBidi" w:cstheme="majorBidi"/>
          <w:sz w:val="20"/>
          <w:szCs w:val="20"/>
        </w:rPr>
        <w:t xml:space="preserve"> Problems</w:t>
      </w:r>
      <w:r w:rsidR="007E347E">
        <w:rPr>
          <w:rFonts w:asciiTheme="majorBidi" w:hAnsiTheme="majorBidi" w:cstheme="majorBidi"/>
          <w:sz w:val="20"/>
          <w:szCs w:val="20"/>
        </w:rPr>
        <w:t xml:space="preserve">- </w:t>
      </w:r>
      <w:r w:rsidR="00423678">
        <w:rPr>
          <w:rFonts w:asciiTheme="majorBidi" w:hAnsiTheme="majorBidi" w:cstheme="majorBidi"/>
          <w:sz w:val="20"/>
          <w:szCs w:val="20"/>
        </w:rPr>
        <w:t xml:space="preserve">especially </w:t>
      </w:r>
      <w:r w:rsidR="00045185">
        <w:rPr>
          <w:rFonts w:asciiTheme="majorBidi" w:hAnsiTheme="majorBidi" w:cstheme="majorBidi"/>
          <w:sz w:val="20"/>
          <w:szCs w:val="20"/>
        </w:rPr>
        <w:t xml:space="preserve">from </w:t>
      </w:r>
      <w:r w:rsidR="002179EF">
        <w:rPr>
          <w:rFonts w:asciiTheme="majorBidi" w:hAnsiTheme="majorBidi" w:cstheme="majorBidi"/>
          <w:sz w:val="20"/>
          <w:szCs w:val="20"/>
        </w:rPr>
        <w:t>the</w:t>
      </w:r>
      <w:r w:rsidR="00045185">
        <w:rPr>
          <w:rFonts w:asciiTheme="majorBidi" w:hAnsiTheme="majorBidi" w:cstheme="majorBidi"/>
          <w:sz w:val="20"/>
          <w:szCs w:val="20"/>
        </w:rPr>
        <w:t xml:space="preserve"> practical </w:t>
      </w:r>
      <w:r w:rsidR="008C552B" w:rsidRPr="008C552B">
        <w:rPr>
          <w:rFonts w:asciiTheme="majorBidi" w:hAnsiTheme="majorBidi" w:cstheme="majorBidi"/>
          <w:sz w:val="20"/>
          <w:szCs w:val="20"/>
        </w:rPr>
        <w:t>perspective</w:t>
      </w:r>
      <w:r w:rsidR="00045185">
        <w:rPr>
          <w:rFonts w:asciiTheme="majorBidi" w:hAnsiTheme="majorBidi" w:cstheme="majorBidi"/>
          <w:sz w:val="20"/>
          <w:szCs w:val="20"/>
        </w:rPr>
        <w:t xml:space="preserve">, </w:t>
      </w:r>
      <w:r w:rsidR="001C4A84">
        <w:rPr>
          <w:rFonts w:asciiTheme="majorBidi" w:hAnsiTheme="majorBidi" w:cstheme="majorBidi"/>
          <w:sz w:val="20"/>
          <w:szCs w:val="20"/>
        </w:rPr>
        <w:t>i.e.,</w:t>
      </w:r>
      <w:r w:rsidR="00045185">
        <w:rPr>
          <w:rFonts w:asciiTheme="majorBidi" w:hAnsiTheme="majorBidi" w:cstheme="majorBidi"/>
          <w:sz w:val="20"/>
          <w:szCs w:val="20"/>
        </w:rPr>
        <w:t xml:space="preserve"> by formulating and solving real-world problems such as the ones raised in software verification and using</w:t>
      </w:r>
      <w:r w:rsidR="00707F6F">
        <w:rPr>
          <w:rFonts w:asciiTheme="majorBidi" w:hAnsiTheme="majorBidi" w:cstheme="majorBidi"/>
          <w:sz w:val="20"/>
          <w:szCs w:val="20"/>
        </w:rPr>
        <w:t xml:space="preserve"> tools such as</w:t>
      </w:r>
      <w:r w:rsidR="00045185">
        <w:rPr>
          <w:rFonts w:asciiTheme="majorBidi" w:hAnsiTheme="majorBidi" w:cstheme="majorBidi"/>
          <w:sz w:val="20"/>
          <w:szCs w:val="20"/>
        </w:rPr>
        <w:t xml:space="preserve"> </w:t>
      </w:r>
      <w:r w:rsidR="003E01D9">
        <w:rPr>
          <w:rFonts w:asciiTheme="majorBidi" w:hAnsiTheme="majorBidi" w:cstheme="majorBidi"/>
          <w:sz w:val="20"/>
          <w:szCs w:val="20"/>
        </w:rPr>
        <w:t>Z</w:t>
      </w:r>
      <w:r w:rsidR="00045185">
        <w:rPr>
          <w:rFonts w:asciiTheme="majorBidi" w:hAnsiTheme="majorBidi" w:cstheme="majorBidi"/>
          <w:sz w:val="20"/>
          <w:szCs w:val="20"/>
        </w:rPr>
        <w:t>3</w:t>
      </w:r>
    </w:p>
    <w:p w14:paraId="221F881D" w14:textId="77777777" w:rsidR="00571CB1" w:rsidRPr="00571CB1" w:rsidRDefault="00571CB1" w:rsidP="00571CB1">
      <w:pPr>
        <w:pStyle w:val="ListParagraph"/>
        <w:rPr>
          <w:rFonts w:asciiTheme="majorBidi" w:hAnsiTheme="majorBidi" w:cstheme="majorBidi"/>
          <w:sz w:val="20"/>
          <w:szCs w:val="20"/>
        </w:rPr>
      </w:pPr>
    </w:p>
    <w:p w14:paraId="788BB158" w14:textId="60695568" w:rsidR="00571CB1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981BFC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  <w:r>
        <w:rPr>
          <w:rFonts w:asciiTheme="majorBidi" w:hAnsiTheme="majorBidi" w:cstheme="majorBidi"/>
          <w:sz w:val="20"/>
          <w:szCs w:val="20"/>
        </w:rPr>
        <w:t>- classical and symbolic ones, reinforcement learning, and deep learning; moreover, enjoy thinking in-depth about ensemble learning methods</w:t>
      </w:r>
    </w:p>
    <w:p w14:paraId="4A6F0207" w14:textId="77777777" w:rsidR="00571CB1" w:rsidRDefault="00571CB1" w:rsidP="00571CB1">
      <w:pPr>
        <w:pStyle w:val="ListParagraph"/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57811F7E" w14:textId="6050445E" w:rsidR="00D963E2" w:rsidRPr="00D963E2" w:rsidRDefault="00D963E2" w:rsidP="00D963E2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5062EF">
        <w:rPr>
          <w:rFonts w:asciiTheme="majorBidi" w:hAnsiTheme="majorBidi" w:cstheme="majorBidi"/>
          <w:sz w:val="20"/>
          <w:szCs w:val="20"/>
        </w:rPr>
        <w:t>Complexity Theory &amp; Designing Algorithms</w:t>
      </w:r>
      <w:r>
        <w:rPr>
          <w:rFonts w:asciiTheme="majorBidi" w:hAnsiTheme="majorBidi" w:cstheme="majorBidi"/>
          <w:sz w:val="20"/>
          <w:szCs w:val="20"/>
        </w:rPr>
        <w:t xml:space="preserve">- it is an old but </w:t>
      </w:r>
      <w:r w:rsidRPr="006C40A7">
        <w:rPr>
          <w:rFonts w:asciiTheme="majorBidi" w:hAnsiTheme="majorBidi" w:cstheme="majorBidi"/>
          <w:sz w:val="20"/>
          <w:szCs w:val="20"/>
        </w:rPr>
        <w:t>lifelo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86062">
        <w:rPr>
          <w:rFonts w:asciiTheme="majorBidi" w:hAnsiTheme="majorBidi" w:cstheme="majorBidi"/>
          <w:sz w:val="20"/>
          <w:szCs w:val="20"/>
        </w:rPr>
        <w:t>appetite</w:t>
      </w:r>
      <w:r>
        <w:rPr>
          <w:rFonts w:asciiTheme="majorBidi" w:hAnsiTheme="majorBidi" w:cstheme="majorBidi"/>
          <w:sz w:val="20"/>
          <w:szCs w:val="20"/>
        </w:rPr>
        <w:t xml:space="preserve"> to</w:t>
      </w:r>
      <w:r>
        <w:rPr>
          <w:rFonts w:asciiTheme="majorBidi" w:hAnsiTheme="majorBidi" w:cstheme="majorBidi" w:hint="cs"/>
          <w:sz w:val="20"/>
          <w:szCs w:val="20"/>
          <w:rtl/>
        </w:rPr>
        <w:t xml:space="preserve"> someday </w:t>
      </w:r>
      <w:r>
        <w:rPr>
          <w:rFonts w:asciiTheme="majorBidi" w:hAnsiTheme="majorBidi" w:cstheme="majorBidi"/>
          <w:sz w:val="20"/>
          <w:szCs w:val="20"/>
        </w:rPr>
        <w:t>work in depth on it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6A4EEBFE" w14:textId="1D04F814" w:rsidR="002C6B58" w:rsidRPr="002C6B58" w:rsidRDefault="002C6B58" w:rsidP="00C045BF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097F16">
        <w:rPr>
          <w:rFonts w:asciiTheme="majorBidi" w:hAnsiTheme="majorBidi" w:cstheme="majorBidi"/>
          <w:sz w:val="20"/>
          <w:szCs w:val="20"/>
        </w:rPr>
        <w:t xml:space="preserve">Predicting useful mutants by fine-tuning the </w:t>
      </w:r>
      <w:proofErr w:type="spellStart"/>
      <w:r w:rsidRPr="00097F16">
        <w:rPr>
          <w:rFonts w:asciiTheme="majorBidi" w:hAnsiTheme="majorBidi" w:cstheme="majorBidi"/>
          <w:sz w:val="20"/>
          <w:szCs w:val="20"/>
        </w:rPr>
        <w:t>UniXcoder</w:t>
      </w:r>
      <w:proofErr w:type="spellEnd"/>
      <w:r w:rsidRPr="00097F16">
        <w:rPr>
          <w:rFonts w:asciiTheme="majorBidi" w:hAnsiTheme="majorBidi" w:cstheme="majorBidi"/>
          <w:sz w:val="20"/>
          <w:szCs w:val="20"/>
        </w:rPr>
        <w:t xml:space="preserve"> pre-trained model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96051F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p</w:t>
      </w:r>
      <w:r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  <w:hyperlink r:id="rId9" w:history="1">
        <w:r w:rsidR="00440B97" w:rsidRPr="00C2521E">
          <w:rPr>
            <w:rStyle w:val="Hyperlink"/>
            <w:rFonts w:asciiTheme="majorBidi" w:hAnsiTheme="majorBidi" w:cstheme="majorBidi"/>
            <w:sz w:val="20"/>
            <w:szCs w:val="20"/>
          </w:rPr>
          <w:t xml:space="preserve"> </w:t>
        </w:r>
        <w:r w:rsidR="00E91B74" w:rsidRPr="00C2521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="002545B2" w:rsidRPr="002545B2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="00E91B74" w:rsidRPr="00C2521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5F502A69" w14:textId="6FCD31AF" w:rsidR="00E84EAE" w:rsidRPr="00E472D3" w:rsidRDefault="00E84EAE" w:rsidP="007767B0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9200A" w:rsidRPr="00F9200A">
        <w:rPr>
          <w:rFonts w:asciiTheme="majorBidi" w:hAnsiTheme="majorBidi" w:cstheme="majorBidi"/>
          <w:sz w:val="20"/>
          <w:szCs w:val="20"/>
        </w:rPr>
        <w:t>Predicting fault-revealing mutants based on mutant killing severity</w:t>
      </w:r>
      <w:r w:rsidRPr="00F132C1">
        <w:rPr>
          <w:rFonts w:asciiTheme="majorBidi" w:hAnsiTheme="majorBidi" w:cstheme="majorBidi"/>
          <w:sz w:val="20"/>
          <w:szCs w:val="20"/>
        </w:rPr>
        <w:t>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723D02">
        <w:rPr>
          <w:rFonts w:asciiTheme="majorBidi" w:hAnsiTheme="majorBidi" w:cstheme="majorBidi"/>
          <w:sz w:val="20"/>
          <w:szCs w:val="20"/>
        </w:rPr>
        <w:t>s</w:t>
      </w:r>
      <w:r w:rsidR="00723D02" w:rsidRPr="00723D02">
        <w:rPr>
          <w:rFonts w:asciiTheme="majorBidi" w:hAnsiTheme="majorBidi" w:cstheme="majorBidi"/>
          <w:sz w:val="20"/>
          <w:szCs w:val="20"/>
        </w:rPr>
        <w:t>ubmitted to Information and Software Technology</w:t>
      </w:r>
      <w:r w:rsidR="00723D02">
        <w:rPr>
          <w:rFonts w:asciiTheme="majorBidi" w:hAnsiTheme="majorBidi" w:cstheme="majorBidi"/>
          <w:sz w:val="20"/>
          <w:szCs w:val="20"/>
        </w:rPr>
        <w:t xml:space="preserve">, </w:t>
      </w:r>
      <w:r w:rsidR="00DC17F9" w:rsidRPr="00DC17F9">
        <w:rPr>
          <w:rFonts w:asciiTheme="majorBidi" w:hAnsiTheme="majorBidi" w:cstheme="majorBidi"/>
          <w:sz w:val="20"/>
          <w:szCs w:val="20"/>
        </w:rPr>
        <w:t>Under Review</w:t>
      </w:r>
      <w:r w:rsidRPr="00F132C1">
        <w:rPr>
          <w:rFonts w:asciiTheme="majorBidi" w:hAnsiTheme="majorBidi" w:cstheme="majorBidi"/>
          <w:sz w:val="20"/>
          <w:szCs w:val="20"/>
        </w:rPr>
        <w:t>, 202</w:t>
      </w:r>
      <w:r>
        <w:rPr>
          <w:rFonts w:asciiTheme="majorBidi" w:hAnsiTheme="majorBidi" w:cstheme="majorBidi"/>
          <w:sz w:val="20"/>
          <w:szCs w:val="20"/>
        </w:rPr>
        <w:t>3</w:t>
      </w:r>
      <w:r w:rsidR="00440B97">
        <w:rPr>
          <w:rFonts w:asciiTheme="majorBidi" w:hAnsiTheme="majorBidi" w:cstheme="majorBidi"/>
          <w:sz w:val="20"/>
          <w:szCs w:val="20"/>
        </w:rPr>
        <w:t xml:space="preserve"> </w:t>
      </w:r>
      <w:hyperlink r:id="rId10" w:history="1">
        <w:r w:rsidR="00E91B74" w:rsidRPr="00E13EC5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="00863040"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="00E91B74" w:rsidRPr="00E13EC5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718AA111" w14:textId="2ADB31D8" w:rsidR="00DC6CFA" w:rsidRDefault="008C421C" w:rsidP="007767B0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BA1795">
        <w:rPr>
          <w:rFonts w:asciiTheme="majorBidi" w:hAnsiTheme="majorBidi" w:cstheme="majorBidi"/>
          <w:sz w:val="20"/>
          <w:szCs w:val="20"/>
        </w:rPr>
        <w:t>s</w:t>
      </w:r>
      <w:r w:rsidR="00BA1795" w:rsidRPr="00BA1795">
        <w:rPr>
          <w:rFonts w:asciiTheme="majorBidi" w:hAnsiTheme="majorBidi" w:cstheme="majorBidi"/>
          <w:sz w:val="20"/>
          <w:szCs w:val="20"/>
        </w:rPr>
        <w:t>ubmitted</w:t>
      </w:r>
      <w:r w:rsidR="00BA1795">
        <w:rPr>
          <w:rFonts w:asciiTheme="majorBidi" w:hAnsiTheme="majorBidi" w:cstheme="majorBidi"/>
          <w:sz w:val="20"/>
          <w:szCs w:val="20"/>
        </w:rPr>
        <w:t xml:space="preserve"> to </w:t>
      </w:r>
      <w:r w:rsidR="00BA1795" w:rsidRPr="00BA1795">
        <w:rPr>
          <w:rFonts w:asciiTheme="majorBidi" w:hAnsiTheme="majorBidi" w:cstheme="majorBidi"/>
          <w:sz w:val="20"/>
          <w:szCs w:val="20"/>
        </w:rPr>
        <w:t>The Journal of Systems &amp; Software</w:t>
      </w:r>
      <w:r w:rsidR="00A835C2">
        <w:rPr>
          <w:rFonts w:asciiTheme="majorBidi" w:hAnsiTheme="majorBidi" w:cstheme="majorBidi"/>
          <w:sz w:val="20"/>
          <w:szCs w:val="20"/>
        </w:rPr>
        <w:t>, U</w:t>
      </w:r>
      <w:r w:rsidR="00A835C2" w:rsidRPr="00A835C2">
        <w:rPr>
          <w:rFonts w:asciiTheme="majorBidi" w:hAnsiTheme="majorBidi" w:cstheme="majorBidi"/>
          <w:sz w:val="20"/>
          <w:szCs w:val="20"/>
        </w:rPr>
        <w:t xml:space="preserve">nder </w:t>
      </w:r>
      <w:r w:rsidR="00A835C2">
        <w:rPr>
          <w:rFonts w:asciiTheme="majorBidi" w:hAnsiTheme="majorBidi" w:cstheme="majorBidi"/>
          <w:sz w:val="20"/>
          <w:szCs w:val="20"/>
        </w:rPr>
        <w:t>R</w:t>
      </w:r>
      <w:r w:rsidR="00A835C2" w:rsidRPr="00A835C2">
        <w:rPr>
          <w:rFonts w:asciiTheme="majorBidi" w:hAnsiTheme="majorBidi" w:cstheme="majorBidi"/>
          <w:sz w:val="20"/>
          <w:szCs w:val="20"/>
        </w:rPr>
        <w:t>eview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  <w:r w:rsidR="00E13EC5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="00863040"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="00E13EC5" w:rsidRPr="00E13EC5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4A16836D" w14:textId="53846FCA" w:rsidR="00F13DC1" w:rsidRPr="00F13DC1" w:rsidRDefault="00604D56" w:rsidP="007767B0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  <w:r w:rsidR="00773E58">
        <w:rPr>
          <w:rFonts w:asciiTheme="majorBidi" w:hAnsiTheme="majorBidi" w:cstheme="majorBidi"/>
          <w:sz w:val="20"/>
          <w:szCs w:val="20"/>
        </w:rPr>
        <w:t xml:space="preserve"> </w:t>
      </w:r>
      <w:hyperlink r:id="rId12" w:history="1"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r w:rsidR="00863040" w:rsidRPr="00863040">
          <w:rPr>
            <w:rStyle w:val="Hyperlink"/>
            <w:rFonts w:asciiTheme="majorBidi" w:hAnsiTheme="majorBidi" w:cstheme="majorBidi"/>
            <w:sz w:val="20"/>
            <w:szCs w:val="20"/>
          </w:rPr>
          <w:t>link</w:t>
        </w:r>
        <w:r w:rsidR="00773E58" w:rsidRPr="00773E58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</w:p>
    <w:p w14:paraId="38E084C6" w14:textId="6E432A27" w:rsidR="00F132C1" w:rsidRDefault="00604D56" w:rsidP="007767B0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proofErr w:type="spellStart"/>
      <w:r w:rsidRPr="008C421C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  <w:r w:rsidR="00DF1B39">
        <w:rPr>
          <w:rFonts w:asciiTheme="majorBidi" w:hAnsiTheme="majorBidi" w:cstheme="majorBidi"/>
          <w:sz w:val="20"/>
          <w:szCs w:val="20"/>
        </w:rPr>
        <w:t xml:space="preserve"> </w:t>
      </w:r>
      <w:r w:rsidR="00DD4BBB">
        <w:rPr>
          <w:rFonts w:asciiTheme="majorBidi" w:hAnsiTheme="majorBidi" w:cstheme="majorBidi"/>
          <w:sz w:val="20"/>
          <w:szCs w:val="20"/>
        </w:rPr>
        <w:fldChar w:fldCharType="begin"/>
      </w:r>
      <w:r w:rsidR="00DD4BBB">
        <w:rPr>
          <w:rFonts w:asciiTheme="majorBidi" w:hAnsiTheme="majorBidi" w:cstheme="majorBidi"/>
          <w:sz w:val="20"/>
          <w:szCs w:val="20"/>
        </w:rPr>
        <w:instrText xml:space="preserve"> HYPERLINK "https://taharostami.github.io/publications/2021-12-14-ikt1.html" </w:instrText>
      </w:r>
      <w:r w:rsidR="00DD4BBB">
        <w:rPr>
          <w:rFonts w:asciiTheme="majorBidi" w:hAnsiTheme="majorBidi" w:cstheme="majorBidi"/>
          <w:sz w:val="20"/>
          <w:szCs w:val="20"/>
        </w:rPr>
      </w:r>
      <w:r w:rsidR="00DD4BBB">
        <w:rPr>
          <w:rFonts w:asciiTheme="majorBidi" w:hAnsiTheme="majorBidi" w:cstheme="majorBidi"/>
          <w:sz w:val="20"/>
          <w:szCs w:val="20"/>
        </w:rPr>
        <w:fldChar w:fldCharType="separate"/>
      </w:r>
      <w:r w:rsidR="00DF1B39" w:rsidRPr="00DD4BBB">
        <w:rPr>
          <w:rStyle w:val="Hyperlink"/>
          <w:rFonts w:asciiTheme="majorBidi" w:hAnsiTheme="majorBidi" w:cstheme="majorBidi"/>
          <w:sz w:val="20"/>
          <w:szCs w:val="20"/>
        </w:rPr>
        <w:t>[</w:t>
      </w:r>
      <w:r w:rsidR="00863040" w:rsidRPr="00863040">
        <w:rPr>
          <w:rStyle w:val="Hyperlink"/>
          <w:rFonts w:asciiTheme="majorBidi" w:hAnsiTheme="majorBidi" w:cstheme="majorBidi"/>
          <w:sz w:val="20"/>
          <w:szCs w:val="20"/>
        </w:rPr>
        <w:t>link</w:t>
      </w:r>
      <w:bookmarkStart w:id="0" w:name="_GoBack"/>
      <w:bookmarkEnd w:id="0"/>
      <w:r w:rsidR="00DF1B39" w:rsidRPr="00DD4BBB">
        <w:rPr>
          <w:rStyle w:val="Hyperlink"/>
          <w:rFonts w:asciiTheme="majorBidi" w:hAnsiTheme="majorBidi" w:cstheme="majorBidi"/>
          <w:sz w:val="20"/>
          <w:szCs w:val="20"/>
        </w:rPr>
        <w:t>]</w:t>
      </w:r>
      <w:r w:rsidR="00DD4BBB">
        <w:rPr>
          <w:rFonts w:asciiTheme="majorBidi" w:hAnsiTheme="majorBidi" w:cstheme="majorBidi"/>
          <w:sz w:val="20"/>
          <w:szCs w:val="20"/>
        </w:rPr>
        <w:fldChar w:fldCharType="end"/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18FCC4BE" w:rsidR="00A00ACA" w:rsidRDefault="00A00ACA" w:rsidP="00196E7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A00ACA">
        <w:rPr>
          <w:rFonts w:asciiTheme="majorBidi" w:hAnsiTheme="majorBidi" w:cstheme="majorBidi"/>
          <w:sz w:val="20"/>
          <w:szCs w:val="20"/>
        </w:rPr>
        <w:t>DeepRL_EmotionRecognition_UsingEEGsignals</w:t>
      </w:r>
      <w:proofErr w:type="spellEnd"/>
      <w:r w:rsidRPr="00A00ACA">
        <w:rPr>
          <w:rFonts w:asciiTheme="majorBidi" w:hAnsiTheme="majorBidi" w:cstheme="majorBidi"/>
          <w:sz w:val="20"/>
          <w:szCs w:val="20"/>
        </w:rPr>
        <w:t xml:space="preserve">: This is a project that I collaborated on with a friend. We used Deep Reinforcement Learning </w:t>
      </w:r>
      <w:r w:rsidR="00196E71">
        <w:rPr>
          <w:rFonts w:asciiTheme="majorBidi" w:hAnsiTheme="majorBidi" w:cstheme="majorBidi"/>
          <w:sz w:val="20"/>
          <w:szCs w:val="20"/>
        </w:rPr>
        <w:t>to recognize</w:t>
      </w:r>
      <w:r w:rsidRPr="00A00ACA">
        <w:rPr>
          <w:rFonts w:asciiTheme="majorBidi" w:hAnsiTheme="majorBidi" w:cstheme="majorBidi"/>
          <w:sz w:val="20"/>
          <w:szCs w:val="20"/>
        </w:rPr>
        <w:t xml:space="preserve">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2ACBB337" w14:textId="11DDA5C7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010FA0">
        <w:rPr>
          <w:rFonts w:asciiTheme="majorBidi" w:hAnsiTheme="majorBidi" w:cstheme="majorBidi"/>
          <w:sz w:val="20"/>
          <w:szCs w:val="20"/>
        </w:rPr>
        <w:t>B.Sc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 xml:space="preserve"> project (</w:t>
      </w:r>
      <w:proofErr w:type="spellStart"/>
      <w:r w:rsidRPr="00010FA0">
        <w:rPr>
          <w:rFonts w:asciiTheme="majorBidi" w:hAnsiTheme="majorBidi" w:cstheme="majorBidi"/>
          <w:sz w:val="20"/>
          <w:szCs w:val="20"/>
        </w:rPr>
        <w:t>Harif</w:t>
      </w:r>
      <w:proofErr w:type="spellEnd"/>
      <w:r w:rsidRPr="00010FA0">
        <w:rPr>
          <w:rFonts w:asciiTheme="majorBidi" w:hAnsiTheme="majorBidi" w:cstheme="majorBidi"/>
          <w:sz w:val="20"/>
          <w:szCs w:val="20"/>
        </w:rPr>
        <w:t>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A3CF3F3" w14:textId="22DF3CF7" w:rsidR="00815792" w:rsidRDefault="00815792" w:rsidP="002B1D96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815792">
        <w:rPr>
          <w:rFonts w:asciiTheme="majorBidi" w:hAnsiTheme="majorBidi" w:cstheme="majorBidi"/>
          <w:sz w:val="20"/>
          <w:szCs w:val="20"/>
        </w:rPr>
        <w:t>NitPhoneBook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: Design and Implementation of </w:t>
      </w:r>
      <w:r w:rsidR="0019018F">
        <w:rPr>
          <w:rFonts w:asciiTheme="majorBidi" w:hAnsiTheme="majorBidi" w:cstheme="majorBidi"/>
          <w:sz w:val="20"/>
          <w:szCs w:val="20"/>
        </w:rPr>
        <w:t>an a</w:t>
      </w:r>
      <w:r w:rsidRPr="00815792">
        <w:rPr>
          <w:rFonts w:asciiTheme="majorBidi" w:hAnsiTheme="majorBidi" w:cstheme="majorBidi"/>
          <w:sz w:val="20"/>
          <w:szCs w:val="20"/>
        </w:rPr>
        <w:t xml:space="preserve">lgorithm and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ftware for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Babol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815792">
        <w:rPr>
          <w:rFonts w:asciiTheme="majorBidi" w:hAnsiTheme="majorBidi" w:cstheme="majorBidi"/>
          <w:sz w:val="20"/>
          <w:szCs w:val="20"/>
        </w:rPr>
        <w:t>Noshirvani</w:t>
      </w:r>
      <w:proofErr w:type="spellEnd"/>
      <w:r w:rsidRPr="00815792">
        <w:rPr>
          <w:rFonts w:asciiTheme="majorBidi" w:hAnsiTheme="majorBidi" w:cstheme="majorBidi"/>
          <w:sz w:val="20"/>
          <w:szCs w:val="20"/>
        </w:rPr>
        <w:t xml:space="preserve"> University of Technology to </w:t>
      </w:r>
      <w:r w:rsidR="0019018F">
        <w:rPr>
          <w:rFonts w:asciiTheme="majorBidi" w:hAnsiTheme="majorBidi" w:cstheme="majorBidi"/>
          <w:sz w:val="20"/>
          <w:szCs w:val="20"/>
        </w:rPr>
        <w:t>s</w:t>
      </w:r>
      <w:r w:rsidRPr="00815792">
        <w:rPr>
          <w:rFonts w:asciiTheme="majorBidi" w:hAnsiTheme="majorBidi" w:cstheme="majorBidi"/>
          <w:sz w:val="20"/>
          <w:szCs w:val="20"/>
        </w:rPr>
        <w:t xml:space="preserve">olve their problem with their </w:t>
      </w:r>
      <w:r w:rsidR="002B1D96">
        <w:rPr>
          <w:rFonts w:asciiTheme="majorBidi" w:hAnsiTheme="majorBidi" w:cstheme="majorBidi"/>
          <w:sz w:val="20"/>
          <w:szCs w:val="20"/>
        </w:rPr>
        <w:t>out-of-the-date</w:t>
      </w:r>
      <w:r w:rsidRPr="00815792">
        <w:rPr>
          <w:rFonts w:asciiTheme="majorBidi" w:hAnsiTheme="majorBidi" w:cstheme="majorBidi"/>
          <w:sz w:val="20"/>
          <w:szCs w:val="20"/>
        </w:rPr>
        <w:t xml:space="preserve"> phone-book tools</w:t>
      </w:r>
      <w:r>
        <w:rPr>
          <w:rFonts w:asciiTheme="majorBidi" w:hAnsiTheme="majorBidi" w:cstheme="majorBidi"/>
          <w:sz w:val="20"/>
          <w:szCs w:val="20"/>
        </w:rPr>
        <w:t>, 2018</w:t>
      </w:r>
      <w:r w:rsidR="00690D85"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="00690D85" w:rsidRPr="00690D85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4EF6D1B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B54B6">
        <w:rPr>
          <w:rFonts w:asciiTheme="majorBidi" w:hAnsiTheme="majorBidi" w:cstheme="majorBidi"/>
          <w:sz w:val="20"/>
          <w:szCs w:val="20"/>
        </w:rPr>
        <w:t>Faradars</w:t>
      </w:r>
      <w:proofErr w:type="spellEnd"/>
      <w:r w:rsidRPr="00EB54B6">
        <w:rPr>
          <w:rFonts w:asciiTheme="majorBidi" w:hAnsiTheme="majorBidi" w:cstheme="majorBidi"/>
          <w:sz w:val="20"/>
          <w:szCs w:val="20"/>
        </w:rPr>
        <w:t>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proofErr w:type="spellStart"/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proofErr w:type="spellEnd"/>
      <w:r>
        <w:rPr>
          <w:rFonts w:asciiTheme="majorBidi" w:hAnsiTheme="majorBidi" w:cstheme="majorBidi"/>
          <w:sz w:val="20"/>
          <w:szCs w:val="20"/>
        </w:rPr>
        <w:t>, 2021</w:t>
      </w:r>
      <w:r w:rsidR="006E793A"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="006E793A" w:rsidRPr="006E793A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EF262C">
        <w:rPr>
          <w:rFonts w:asciiTheme="majorBidi" w:hAnsiTheme="majorBidi" w:cstheme="majorBidi"/>
          <w:sz w:val="20"/>
          <w:szCs w:val="20"/>
        </w:rPr>
        <w:t>Behineh</w:t>
      </w:r>
      <w:proofErr w:type="spellEnd"/>
      <w:r w:rsidRPr="00EF262C">
        <w:rPr>
          <w:rFonts w:asciiTheme="majorBidi" w:hAnsiTheme="majorBidi" w:cstheme="majorBidi"/>
          <w:sz w:val="20"/>
          <w:szCs w:val="20"/>
        </w:rPr>
        <w:t xml:space="preserve">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proofErr w:type="spellStart"/>
      <w:r w:rsidRPr="00BE35AD">
        <w:rPr>
          <w:rFonts w:asciiTheme="majorBidi" w:hAnsiTheme="majorBidi" w:cstheme="majorBidi"/>
          <w:sz w:val="20"/>
          <w:szCs w:val="20"/>
        </w:rPr>
        <w:t>Asasaraye</w:t>
      </w:r>
      <w:proofErr w:type="spellEnd"/>
      <w:r w:rsidRPr="00BE35AD">
        <w:rPr>
          <w:rFonts w:asciiTheme="majorBidi" w:hAnsiTheme="majorBidi" w:cstheme="majorBidi"/>
          <w:sz w:val="20"/>
          <w:szCs w:val="20"/>
        </w:rPr>
        <w:t xml:space="preserve">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6DE720EB" w14:textId="5D04AD32" w:rsidR="00E67ACB" w:rsidRDefault="00E67ACB" w:rsidP="00802987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Persian - </w:t>
      </w:r>
      <w:r w:rsidR="00802987">
        <w:rPr>
          <w:rFonts w:asciiTheme="majorBidi" w:hAnsiTheme="majorBidi" w:cstheme="majorBidi"/>
          <w:sz w:val="20"/>
          <w:szCs w:val="20"/>
        </w:rPr>
        <w:t>N</w:t>
      </w:r>
      <w:r w:rsidR="000543A7">
        <w:rPr>
          <w:rFonts w:asciiTheme="majorBidi" w:hAnsiTheme="majorBidi" w:cstheme="majorBidi"/>
          <w:sz w:val="20"/>
          <w:szCs w:val="20"/>
        </w:rPr>
        <w:t>ative</w:t>
      </w:r>
    </w:p>
    <w:p w14:paraId="3B37FCB9" w14:textId="75284B48" w:rsidR="00E67ACB" w:rsidRPr="003A271F" w:rsidRDefault="00E67ACB" w:rsidP="003A271F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English</w:t>
      </w:r>
      <w:r w:rsidR="001018A8">
        <w:rPr>
          <w:rFonts w:asciiTheme="majorBidi" w:hAnsiTheme="majorBidi" w:cstheme="majorBidi"/>
          <w:sz w:val="20"/>
          <w:szCs w:val="20"/>
        </w:rPr>
        <w:t xml:space="preserve"> – </w:t>
      </w:r>
      <w:r w:rsidR="001018A8" w:rsidRPr="001018A8">
        <w:rPr>
          <w:rFonts w:asciiTheme="majorBidi" w:hAnsiTheme="majorBidi" w:cstheme="majorBidi"/>
          <w:sz w:val="20"/>
          <w:szCs w:val="20"/>
        </w:rPr>
        <w:t xml:space="preserve">TOEFL </w:t>
      </w:r>
      <w:proofErr w:type="spellStart"/>
      <w:r w:rsidR="001018A8" w:rsidRPr="001018A8">
        <w:rPr>
          <w:rFonts w:asciiTheme="majorBidi" w:hAnsiTheme="majorBidi" w:cstheme="majorBidi"/>
          <w:sz w:val="20"/>
          <w:szCs w:val="20"/>
        </w:rPr>
        <w:t>iBT</w:t>
      </w:r>
      <w:proofErr w:type="spellEnd"/>
      <w:r w:rsidR="005D5EFB">
        <w:rPr>
          <w:rFonts w:asciiTheme="majorBidi" w:hAnsiTheme="majorBidi" w:cstheme="majorBidi"/>
          <w:sz w:val="20"/>
          <w:szCs w:val="20"/>
        </w:rPr>
        <w:t>:</w:t>
      </w:r>
      <w:r w:rsidR="001018A8">
        <w:rPr>
          <w:rFonts w:asciiTheme="majorBidi" w:hAnsiTheme="majorBidi" w:cstheme="majorBidi"/>
          <w:sz w:val="20"/>
          <w:szCs w:val="20"/>
        </w:rPr>
        <w:t xml:space="preserve"> Total 93, Reading 28, Listening 21, Speaking 22, Writing 22</w:t>
      </w:r>
      <w:r w:rsidR="0062070C">
        <w:rPr>
          <w:rFonts w:asciiTheme="majorBidi" w:hAnsiTheme="majorBidi" w:cstheme="majorBidi"/>
          <w:sz w:val="20"/>
          <w:szCs w:val="20"/>
        </w:rPr>
        <w:t>, April 01, 2023</w:t>
      </w:r>
    </w:p>
    <w:p w14:paraId="16933AB1" w14:textId="77777777" w:rsidR="00F50B64" w:rsidRPr="002D2ACD" w:rsidRDefault="00F50B64" w:rsidP="00F50B6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293F4DF3" w14:textId="0EEEE644" w:rsidR="00F50B64" w:rsidRPr="00D6154C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D04FAD">
        <w:rPr>
          <w:rFonts w:asciiTheme="majorBidi" w:hAnsiTheme="majorBidi" w:cstheme="majorBidi"/>
          <w:sz w:val="20"/>
          <w:szCs w:val="20"/>
        </w:rPr>
        <w:t xml:space="preserve">Saeed </w:t>
      </w:r>
      <w:proofErr w:type="spellStart"/>
      <w:r w:rsidRPr="00D04FAD">
        <w:rPr>
          <w:rFonts w:asciiTheme="majorBidi" w:hAnsiTheme="majorBidi" w:cstheme="majorBidi"/>
          <w:sz w:val="20"/>
          <w:szCs w:val="20"/>
        </w:rPr>
        <w:t>Jalili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1E6949">
        <w:rPr>
          <w:rFonts w:asciiTheme="majorBidi" w:hAnsiTheme="majorBidi" w:cstheme="majorBidi"/>
          <w:sz w:val="20"/>
          <w:szCs w:val="20"/>
        </w:rPr>
        <w:t>Associate</w:t>
      </w:r>
      <w:r w:rsidRPr="00A2309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TMU, </w:t>
      </w:r>
      <w:hyperlink r:id="rId17" w:history="1">
        <w:r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18" w:history="1"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B921B4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="005451B4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19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7C9E3F36" w14:textId="2D3EE473" w:rsidR="00F50B64" w:rsidRPr="00F76CD9" w:rsidRDefault="007C2C2C" w:rsidP="00CD4E96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18"/>
          <w:szCs w:val="18"/>
        </w:rPr>
        <w:t>His research interests are included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>, but not limited to</w:t>
      </w:r>
      <w:r w:rsidR="00C622B7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2E61A8" w:rsidRPr="002E61A8">
        <w:rPr>
          <w:rFonts w:asciiTheme="majorBidi" w:hAnsiTheme="majorBidi" w:cstheme="majorBidi"/>
          <w:i/>
          <w:iCs/>
          <w:sz w:val="18"/>
          <w:szCs w:val="18"/>
        </w:rPr>
        <w:t xml:space="preserve"> 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 xml:space="preserve">Data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86B7B">
        <w:rPr>
          <w:rFonts w:asciiTheme="majorBidi" w:hAnsiTheme="majorBidi" w:cstheme="majorBidi"/>
          <w:i/>
          <w:iCs/>
          <w:sz w:val="18"/>
          <w:szCs w:val="18"/>
        </w:rPr>
        <w:t>ining</w:t>
      </w:r>
      <w:r w:rsidR="00224AB3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Search-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B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sed Software Engineering, </w:t>
      </w:r>
      <w:r w:rsidR="008857E1">
        <w:rPr>
          <w:rFonts w:asciiTheme="majorBidi" w:hAnsiTheme="majorBidi" w:cstheme="majorBidi"/>
          <w:i/>
          <w:iCs/>
          <w:sz w:val="18"/>
          <w:szCs w:val="18"/>
        </w:rPr>
        <w:t xml:space="preserve">and 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Formal </w:t>
      </w:r>
      <w:r w:rsidR="00F50B64">
        <w:rPr>
          <w:rFonts w:asciiTheme="majorBidi" w:hAnsiTheme="majorBidi" w:cstheme="majorBidi"/>
          <w:i/>
          <w:iCs/>
          <w:sz w:val="18"/>
          <w:szCs w:val="18"/>
        </w:rPr>
        <w:t>M</w:t>
      </w:r>
      <w:r w:rsidR="00F50B64" w:rsidRPr="003A20AA">
        <w:rPr>
          <w:rFonts w:asciiTheme="majorBidi" w:hAnsiTheme="majorBidi" w:cstheme="majorBidi"/>
          <w:i/>
          <w:iCs/>
          <w:sz w:val="18"/>
          <w:szCs w:val="18"/>
        </w:rPr>
        <w:t>ethods.</w:t>
      </w:r>
      <w:r w:rsidR="00F50B64" w:rsidRPr="00675495">
        <w:t xml:space="preserve"> </w:t>
      </w:r>
    </w:p>
    <w:p w14:paraId="5DEBF5F3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42A5E">
        <w:rPr>
          <w:rFonts w:asciiTheme="majorBidi" w:hAnsiTheme="majorBidi" w:cstheme="majorBidi"/>
          <w:sz w:val="20"/>
          <w:szCs w:val="20"/>
        </w:rPr>
        <w:t xml:space="preserve">Ali </w:t>
      </w:r>
      <w:proofErr w:type="spellStart"/>
      <w:r w:rsidRPr="00F42A5E">
        <w:rPr>
          <w:rFonts w:asciiTheme="majorBidi" w:hAnsiTheme="majorBidi" w:cstheme="majorBidi"/>
          <w:sz w:val="20"/>
          <w:szCs w:val="20"/>
        </w:rPr>
        <w:t>Gholami</w:t>
      </w:r>
      <w:proofErr w:type="spellEnd"/>
      <w:r w:rsidRPr="00F42A5E">
        <w:rPr>
          <w:rFonts w:asciiTheme="majorBidi" w:hAnsiTheme="majorBidi" w:cstheme="majorBidi"/>
          <w:sz w:val="20"/>
          <w:szCs w:val="20"/>
        </w:rPr>
        <w:t xml:space="preserve"> Rud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r w:rsidRPr="0054401D">
        <w:rPr>
          <w:rFonts w:asciiTheme="majorBidi" w:hAnsiTheme="majorBidi" w:cstheme="majorBidi"/>
          <w:sz w:val="20"/>
          <w:szCs w:val="20"/>
        </w:rPr>
        <w:t>gholamirudi</w:t>
      </w:r>
      <w:r w:rsidRPr="004F19F0">
        <w:rPr>
          <w:rFonts w:asciiTheme="majorBidi" w:hAnsiTheme="majorBidi" w:cstheme="majorBidi"/>
          <w:sz w:val="20"/>
          <w:szCs w:val="20"/>
        </w:rPr>
        <w:t>@</w:t>
      </w:r>
      <w:r w:rsidRPr="0054401D">
        <w:rPr>
          <w:rFonts w:asciiTheme="majorBidi" w:hAnsiTheme="majorBidi" w:cstheme="majorBidi"/>
          <w:sz w:val="20"/>
          <w:szCs w:val="20"/>
        </w:rPr>
        <w:t>nit.ac.ir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0" w:history="1"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585F96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585F96">
        <w:rPr>
          <w:rStyle w:val="Hyperlink"/>
          <w:rFonts w:asciiTheme="majorBidi" w:hAnsiTheme="majorBidi" w:cstheme="majorBidi"/>
          <w:sz w:val="20"/>
          <w:szCs w:val="20"/>
        </w:rPr>
        <w:t xml:space="preserve"> </w:t>
      </w:r>
      <w:hyperlink r:id="rId21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40474484" w14:textId="611054D0" w:rsidR="00F50B64" w:rsidRPr="003A20AA" w:rsidRDefault="00F50B64" w:rsidP="009D1381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18"/>
          <w:szCs w:val="18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Computational Geometry</w:t>
      </w:r>
      <w:r w:rsidR="00CA4490">
        <w:rPr>
          <w:rFonts w:asciiTheme="majorBidi" w:hAnsiTheme="majorBidi" w:cstheme="majorBidi"/>
          <w:i/>
          <w:iCs/>
          <w:sz w:val="18"/>
          <w:szCs w:val="18"/>
        </w:rPr>
        <w:t xml:space="preserve">, 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 xml:space="preserve">Combinatorial 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A</w:t>
      </w:r>
      <w:r w:rsidR="00CA4490" w:rsidRPr="00CA4490">
        <w:rPr>
          <w:rFonts w:asciiTheme="majorBidi" w:hAnsiTheme="majorBidi" w:cstheme="majorBidi"/>
          <w:i/>
          <w:iCs/>
          <w:sz w:val="18"/>
          <w:szCs w:val="18"/>
        </w:rPr>
        <w:t>lgorithms</w:t>
      </w:r>
      <w:r w:rsidR="009D1381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and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rallel </w:t>
      </w:r>
      <w:r w:rsidR="00CD4E96">
        <w:rPr>
          <w:rFonts w:asciiTheme="majorBidi" w:hAnsiTheme="majorBidi" w:cstheme="majorBidi"/>
          <w:i/>
          <w:iCs/>
          <w:sz w:val="18"/>
          <w:szCs w:val="18"/>
        </w:rPr>
        <w:t>P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rocessing.</w:t>
      </w:r>
      <w:r w:rsidRPr="003A20AA">
        <w:rPr>
          <w:sz w:val="18"/>
          <w:szCs w:val="18"/>
        </w:rPr>
        <w:t xml:space="preserve"> </w:t>
      </w:r>
    </w:p>
    <w:p w14:paraId="091C629C" w14:textId="77777777" w:rsidR="00F50B64" w:rsidRPr="00195679" w:rsidRDefault="00F50B64" w:rsidP="00F50B64">
      <w:pPr>
        <w:pStyle w:val="ListParagraph"/>
        <w:numPr>
          <w:ilvl w:val="0"/>
          <w:numId w:val="7"/>
        </w:numPr>
        <w:bidi w:val="0"/>
        <w:spacing w:line="240" w:lineRule="auto"/>
        <w:contextualSpacing w:val="0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proofErr w:type="spellStart"/>
      <w:r w:rsidRPr="002E0187">
        <w:rPr>
          <w:rFonts w:asciiTheme="majorBidi" w:hAnsiTheme="majorBidi" w:cstheme="majorBidi"/>
          <w:sz w:val="20"/>
          <w:szCs w:val="20"/>
        </w:rPr>
        <w:t>Hesam</w:t>
      </w:r>
      <w:proofErr w:type="spellEnd"/>
      <w:r w:rsidRPr="002E0187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Pr="002E0187">
        <w:rPr>
          <w:rFonts w:asciiTheme="majorBidi" w:hAnsiTheme="majorBidi" w:cstheme="majorBidi"/>
          <w:sz w:val="20"/>
          <w:szCs w:val="20"/>
        </w:rPr>
        <w:t>Omranpour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493B83">
        <w:rPr>
          <w:rFonts w:asciiTheme="majorBidi" w:hAnsiTheme="majorBidi" w:cstheme="majorBidi"/>
          <w:sz w:val="20"/>
          <w:szCs w:val="20"/>
        </w:rPr>
        <w:t>Assistant</w:t>
      </w:r>
      <w:r w:rsidRPr="001E6949">
        <w:rPr>
          <w:rFonts w:asciiTheme="majorBidi" w:hAnsiTheme="majorBidi" w:cstheme="majorBidi"/>
          <w:sz w:val="20"/>
          <w:szCs w:val="20"/>
        </w:rPr>
        <w:t xml:space="preserve"> Professor of Computer Science</w:t>
      </w:r>
      <w:r>
        <w:rPr>
          <w:rFonts w:asciiTheme="majorBidi" w:hAnsiTheme="majorBidi" w:cstheme="majorBidi"/>
          <w:sz w:val="20"/>
          <w:szCs w:val="20"/>
        </w:rPr>
        <w:t xml:space="preserve">, BNUT, </w:t>
      </w:r>
      <w:hyperlink r:id="rId22" w:history="1">
        <w:r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  <w:r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3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</w:t>
        </w:r>
        <w:proofErr w:type="spellStart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g.scholar</w:t>
        </w:r>
        <w:proofErr w:type="spellEnd"/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]</w:t>
        </w:r>
      </w:hyperlink>
      <w:r w:rsidRPr="00164C6C"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  <w:t xml:space="preserve"> </w:t>
      </w:r>
      <w:hyperlink r:id="rId24" w:history="1">
        <w:r w:rsidRPr="00053E4E">
          <w:rPr>
            <w:rStyle w:val="Hyperlink"/>
            <w:rFonts w:asciiTheme="majorBidi" w:hAnsiTheme="majorBidi" w:cstheme="majorBidi"/>
            <w:sz w:val="20"/>
            <w:szCs w:val="20"/>
          </w:rPr>
          <w:t>[homepage]</w:t>
        </w:r>
      </w:hyperlink>
    </w:p>
    <w:p w14:paraId="1F2D996D" w14:textId="67BBDDB5" w:rsidR="00195679" w:rsidRPr="00195679" w:rsidRDefault="00F50B64" w:rsidP="000B4833">
      <w:pPr>
        <w:pStyle w:val="ListParagraph"/>
        <w:bidi w:val="0"/>
        <w:spacing w:line="240" w:lineRule="auto"/>
        <w:contextualSpacing w:val="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 w:rsidRPr="003A20AA">
        <w:rPr>
          <w:rFonts w:asciiTheme="majorBidi" w:hAnsiTheme="majorBidi" w:cstheme="majorBidi"/>
          <w:i/>
          <w:iCs/>
          <w:sz w:val="18"/>
          <w:szCs w:val="18"/>
        </w:rPr>
        <w:t>His research interests include Artificial Intelligence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M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achine 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>L</w:t>
      </w:r>
      <w:r w:rsidR="000B4833" w:rsidRPr="003A20AA">
        <w:rPr>
          <w:rFonts w:asciiTheme="majorBidi" w:hAnsiTheme="majorBidi" w:cstheme="majorBidi"/>
          <w:i/>
          <w:iCs/>
          <w:sz w:val="18"/>
          <w:szCs w:val="18"/>
        </w:rPr>
        <w:t>earning</w:t>
      </w:r>
      <w:r w:rsidR="007A42FB">
        <w:rPr>
          <w:rFonts w:asciiTheme="majorBidi" w:hAnsiTheme="majorBidi" w:cstheme="majorBidi"/>
          <w:i/>
          <w:iCs/>
          <w:sz w:val="18"/>
          <w:szCs w:val="18"/>
        </w:rPr>
        <w:t>,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Biomedical </w:t>
      </w:r>
      <w:r>
        <w:rPr>
          <w:rFonts w:asciiTheme="majorBidi" w:hAnsiTheme="majorBidi" w:cstheme="majorBidi"/>
          <w:i/>
          <w:iCs/>
          <w:sz w:val="18"/>
          <w:szCs w:val="18"/>
        </w:rPr>
        <w:t>Engineering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>,</w:t>
      </w:r>
      <w:r w:rsidR="000B4833">
        <w:rPr>
          <w:rFonts w:asciiTheme="majorBidi" w:hAnsiTheme="majorBidi" w:cstheme="majorBidi"/>
          <w:i/>
          <w:iCs/>
          <w:sz w:val="18"/>
          <w:szCs w:val="18"/>
        </w:rPr>
        <w:t xml:space="preserve"> and</w:t>
      </w:r>
      <w:r w:rsidRPr="003A20AA">
        <w:rPr>
          <w:rFonts w:asciiTheme="majorBidi" w:hAnsiTheme="majorBidi" w:cstheme="majorBidi"/>
          <w:i/>
          <w:iCs/>
          <w:sz w:val="18"/>
          <w:szCs w:val="18"/>
        </w:rPr>
        <w:t xml:space="preserve"> Evolutionary Computation.</w:t>
      </w:r>
      <w:r w:rsidRPr="00675495">
        <w:t xml:space="preserve"> </w:t>
      </w:r>
    </w:p>
    <w:sectPr w:rsidR="00195679" w:rsidRPr="00195679" w:rsidSect="00622152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4063"/>
    <w:rsid w:val="00005879"/>
    <w:rsid w:val="00007AD5"/>
    <w:rsid w:val="00010FA0"/>
    <w:rsid w:val="000252E2"/>
    <w:rsid w:val="00027149"/>
    <w:rsid w:val="000272D5"/>
    <w:rsid w:val="000316AF"/>
    <w:rsid w:val="000325F7"/>
    <w:rsid w:val="000414DC"/>
    <w:rsid w:val="00043BA6"/>
    <w:rsid w:val="00044D6F"/>
    <w:rsid w:val="00045185"/>
    <w:rsid w:val="00045DA3"/>
    <w:rsid w:val="00053E4E"/>
    <w:rsid w:val="000543A7"/>
    <w:rsid w:val="00055B8E"/>
    <w:rsid w:val="0006676E"/>
    <w:rsid w:val="0007524A"/>
    <w:rsid w:val="00080DB2"/>
    <w:rsid w:val="00082BD1"/>
    <w:rsid w:val="00082CF6"/>
    <w:rsid w:val="00086062"/>
    <w:rsid w:val="00093828"/>
    <w:rsid w:val="00097F16"/>
    <w:rsid w:val="000A1B83"/>
    <w:rsid w:val="000A34BF"/>
    <w:rsid w:val="000A4462"/>
    <w:rsid w:val="000A7FB6"/>
    <w:rsid w:val="000B3D77"/>
    <w:rsid w:val="000B4833"/>
    <w:rsid w:val="000C19FD"/>
    <w:rsid w:val="000D012F"/>
    <w:rsid w:val="000D13E1"/>
    <w:rsid w:val="000D21D5"/>
    <w:rsid w:val="000D3356"/>
    <w:rsid w:val="000E0207"/>
    <w:rsid w:val="000E0FE3"/>
    <w:rsid w:val="000E15C7"/>
    <w:rsid w:val="001018A8"/>
    <w:rsid w:val="00120B23"/>
    <w:rsid w:val="001217F0"/>
    <w:rsid w:val="0012279B"/>
    <w:rsid w:val="00131D5C"/>
    <w:rsid w:val="0013741A"/>
    <w:rsid w:val="0014389D"/>
    <w:rsid w:val="00152CBB"/>
    <w:rsid w:val="00154AF8"/>
    <w:rsid w:val="00155F23"/>
    <w:rsid w:val="001627A2"/>
    <w:rsid w:val="00162B1B"/>
    <w:rsid w:val="001639EF"/>
    <w:rsid w:val="00164112"/>
    <w:rsid w:val="00164C6C"/>
    <w:rsid w:val="00165A38"/>
    <w:rsid w:val="00171E61"/>
    <w:rsid w:val="00171EB9"/>
    <w:rsid w:val="001846EF"/>
    <w:rsid w:val="0018601E"/>
    <w:rsid w:val="0019018F"/>
    <w:rsid w:val="00195679"/>
    <w:rsid w:val="001956D6"/>
    <w:rsid w:val="00196E71"/>
    <w:rsid w:val="001A3042"/>
    <w:rsid w:val="001A3D9E"/>
    <w:rsid w:val="001B326D"/>
    <w:rsid w:val="001B7E2F"/>
    <w:rsid w:val="001C3C73"/>
    <w:rsid w:val="001C4A84"/>
    <w:rsid w:val="001C7E7B"/>
    <w:rsid w:val="001D1FF1"/>
    <w:rsid w:val="001D4131"/>
    <w:rsid w:val="001D65B8"/>
    <w:rsid w:val="001E392F"/>
    <w:rsid w:val="001E4714"/>
    <w:rsid w:val="001E6949"/>
    <w:rsid w:val="001F15F6"/>
    <w:rsid w:val="001F1F4E"/>
    <w:rsid w:val="002042ED"/>
    <w:rsid w:val="00207E71"/>
    <w:rsid w:val="0021534C"/>
    <w:rsid w:val="002179EF"/>
    <w:rsid w:val="00221884"/>
    <w:rsid w:val="00222C1A"/>
    <w:rsid w:val="00224AB3"/>
    <w:rsid w:val="00226940"/>
    <w:rsid w:val="002275E0"/>
    <w:rsid w:val="00230D2A"/>
    <w:rsid w:val="0023678E"/>
    <w:rsid w:val="00237C30"/>
    <w:rsid w:val="0024008F"/>
    <w:rsid w:val="0024692A"/>
    <w:rsid w:val="00252C43"/>
    <w:rsid w:val="002545B2"/>
    <w:rsid w:val="002548B1"/>
    <w:rsid w:val="0026152F"/>
    <w:rsid w:val="0026279C"/>
    <w:rsid w:val="002741B5"/>
    <w:rsid w:val="002751DC"/>
    <w:rsid w:val="0027795F"/>
    <w:rsid w:val="002930D3"/>
    <w:rsid w:val="002A68AF"/>
    <w:rsid w:val="002B1D96"/>
    <w:rsid w:val="002B40C5"/>
    <w:rsid w:val="002B7B90"/>
    <w:rsid w:val="002C6B58"/>
    <w:rsid w:val="002C7C2A"/>
    <w:rsid w:val="002D2ACD"/>
    <w:rsid w:val="002D4F9B"/>
    <w:rsid w:val="002E0187"/>
    <w:rsid w:val="002E61A8"/>
    <w:rsid w:val="002E7B28"/>
    <w:rsid w:val="002F5F50"/>
    <w:rsid w:val="00304DFC"/>
    <w:rsid w:val="00321315"/>
    <w:rsid w:val="0032695F"/>
    <w:rsid w:val="00327D2B"/>
    <w:rsid w:val="00330A26"/>
    <w:rsid w:val="00340071"/>
    <w:rsid w:val="0035163E"/>
    <w:rsid w:val="00352C7D"/>
    <w:rsid w:val="00361420"/>
    <w:rsid w:val="0036570B"/>
    <w:rsid w:val="0037168C"/>
    <w:rsid w:val="00385161"/>
    <w:rsid w:val="00390650"/>
    <w:rsid w:val="00394076"/>
    <w:rsid w:val="00394F15"/>
    <w:rsid w:val="003A20AA"/>
    <w:rsid w:val="003A271F"/>
    <w:rsid w:val="003A374C"/>
    <w:rsid w:val="003A70CA"/>
    <w:rsid w:val="003B148E"/>
    <w:rsid w:val="003B6BF6"/>
    <w:rsid w:val="003C4566"/>
    <w:rsid w:val="003C6140"/>
    <w:rsid w:val="003D0629"/>
    <w:rsid w:val="003D1DEF"/>
    <w:rsid w:val="003D6440"/>
    <w:rsid w:val="003E01D9"/>
    <w:rsid w:val="003E20FB"/>
    <w:rsid w:val="003E3A22"/>
    <w:rsid w:val="003F2040"/>
    <w:rsid w:val="00404E7B"/>
    <w:rsid w:val="00410891"/>
    <w:rsid w:val="0041251D"/>
    <w:rsid w:val="00415B62"/>
    <w:rsid w:val="00420560"/>
    <w:rsid w:val="00423678"/>
    <w:rsid w:val="004237F3"/>
    <w:rsid w:val="00433930"/>
    <w:rsid w:val="004408DD"/>
    <w:rsid w:val="00440B97"/>
    <w:rsid w:val="004479F1"/>
    <w:rsid w:val="0046097E"/>
    <w:rsid w:val="00472DAC"/>
    <w:rsid w:val="00474B5A"/>
    <w:rsid w:val="00481814"/>
    <w:rsid w:val="00493B83"/>
    <w:rsid w:val="004953A3"/>
    <w:rsid w:val="004A1A57"/>
    <w:rsid w:val="004A22FE"/>
    <w:rsid w:val="004A52E0"/>
    <w:rsid w:val="004B4042"/>
    <w:rsid w:val="004B4F2A"/>
    <w:rsid w:val="004C3998"/>
    <w:rsid w:val="004C44E7"/>
    <w:rsid w:val="004D00D9"/>
    <w:rsid w:val="004D66E1"/>
    <w:rsid w:val="004E20D2"/>
    <w:rsid w:val="004F19F0"/>
    <w:rsid w:val="004F1AE4"/>
    <w:rsid w:val="004F787B"/>
    <w:rsid w:val="0050326C"/>
    <w:rsid w:val="005062EF"/>
    <w:rsid w:val="00511138"/>
    <w:rsid w:val="005163CD"/>
    <w:rsid w:val="00516E08"/>
    <w:rsid w:val="00524DEA"/>
    <w:rsid w:val="00526671"/>
    <w:rsid w:val="00526901"/>
    <w:rsid w:val="005400A5"/>
    <w:rsid w:val="0054401D"/>
    <w:rsid w:val="005451B4"/>
    <w:rsid w:val="0054782C"/>
    <w:rsid w:val="005529F7"/>
    <w:rsid w:val="0055384A"/>
    <w:rsid w:val="005544A1"/>
    <w:rsid w:val="00560FBB"/>
    <w:rsid w:val="005622D5"/>
    <w:rsid w:val="00565FCC"/>
    <w:rsid w:val="00571092"/>
    <w:rsid w:val="00571CB1"/>
    <w:rsid w:val="00575B48"/>
    <w:rsid w:val="00577BE9"/>
    <w:rsid w:val="005827BA"/>
    <w:rsid w:val="00585F96"/>
    <w:rsid w:val="00596860"/>
    <w:rsid w:val="005968E6"/>
    <w:rsid w:val="005A11C8"/>
    <w:rsid w:val="005A20F7"/>
    <w:rsid w:val="005C0751"/>
    <w:rsid w:val="005C5CC2"/>
    <w:rsid w:val="005D5EFB"/>
    <w:rsid w:val="005E109E"/>
    <w:rsid w:val="005E1313"/>
    <w:rsid w:val="005E5E13"/>
    <w:rsid w:val="006013F1"/>
    <w:rsid w:val="00604D56"/>
    <w:rsid w:val="00606583"/>
    <w:rsid w:val="00612813"/>
    <w:rsid w:val="00615A29"/>
    <w:rsid w:val="0062070C"/>
    <w:rsid w:val="00622152"/>
    <w:rsid w:val="00627219"/>
    <w:rsid w:val="00627298"/>
    <w:rsid w:val="006321C8"/>
    <w:rsid w:val="0063383E"/>
    <w:rsid w:val="00633F68"/>
    <w:rsid w:val="00640558"/>
    <w:rsid w:val="00647E6D"/>
    <w:rsid w:val="00657D4D"/>
    <w:rsid w:val="0066530D"/>
    <w:rsid w:val="00670375"/>
    <w:rsid w:val="006739B9"/>
    <w:rsid w:val="00675495"/>
    <w:rsid w:val="00690D85"/>
    <w:rsid w:val="0069418A"/>
    <w:rsid w:val="006946D4"/>
    <w:rsid w:val="006973AF"/>
    <w:rsid w:val="006A0FFF"/>
    <w:rsid w:val="006B24BB"/>
    <w:rsid w:val="006B3C7F"/>
    <w:rsid w:val="006B6913"/>
    <w:rsid w:val="006B6EA8"/>
    <w:rsid w:val="006C3ADC"/>
    <w:rsid w:val="006C40A7"/>
    <w:rsid w:val="006C6E6A"/>
    <w:rsid w:val="006D1045"/>
    <w:rsid w:val="006E0DC4"/>
    <w:rsid w:val="006E793A"/>
    <w:rsid w:val="006F29D5"/>
    <w:rsid w:val="006F2D0F"/>
    <w:rsid w:val="00702FDF"/>
    <w:rsid w:val="00707F6F"/>
    <w:rsid w:val="0071205B"/>
    <w:rsid w:val="00713570"/>
    <w:rsid w:val="00715003"/>
    <w:rsid w:val="00715CCD"/>
    <w:rsid w:val="00716C68"/>
    <w:rsid w:val="007174F7"/>
    <w:rsid w:val="00721242"/>
    <w:rsid w:val="00721D6F"/>
    <w:rsid w:val="007235B3"/>
    <w:rsid w:val="00723D02"/>
    <w:rsid w:val="00725CB4"/>
    <w:rsid w:val="00731DDE"/>
    <w:rsid w:val="00740AB5"/>
    <w:rsid w:val="00740E4F"/>
    <w:rsid w:val="00743322"/>
    <w:rsid w:val="00746D44"/>
    <w:rsid w:val="00753DC9"/>
    <w:rsid w:val="00765042"/>
    <w:rsid w:val="0076562B"/>
    <w:rsid w:val="00765DBF"/>
    <w:rsid w:val="00773E58"/>
    <w:rsid w:val="00774A8C"/>
    <w:rsid w:val="00774D05"/>
    <w:rsid w:val="007762AC"/>
    <w:rsid w:val="007767B0"/>
    <w:rsid w:val="007768A3"/>
    <w:rsid w:val="00783384"/>
    <w:rsid w:val="00790910"/>
    <w:rsid w:val="007A062D"/>
    <w:rsid w:val="007A42FB"/>
    <w:rsid w:val="007A5CB1"/>
    <w:rsid w:val="007A615C"/>
    <w:rsid w:val="007A7E53"/>
    <w:rsid w:val="007B0100"/>
    <w:rsid w:val="007B043E"/>
    <w:rsid w:val="007B1FD5"/>
    <w:rsid w:val="007B74F3"/>
    <w:rsid w:val="007C2C2C"/>
    <w:rsid w:val="007D75AE"/>
    <w:rsid w:val="007E2E56"/>
    <w:rsid w:val="007E347E"/>
    <w:rsid w:val="00802987"/>
    <w:rsid w:val="00815792"/>
    <w:rsid w:val="00840380"/>
    <w:rsid w:val="00842F38"/>
    <w:rsid w:val="00845EA8"/>
    <w:rsid w:val="00855086"/>
    <w:rsid w:val="008623B4"/>
    <w:rsid w:val="00863040"/>
    <w:rsid w:val="008636BA"/>
    <w:rsid w:val="00876D0B"/>
    <w:rsid w:val="008808D1"/>
    <w:rsid w:val="00880BB1"/>
    <w:rsid w:val="008857E1"/>
    <w:rsid w:val="008A0F58"/>
    <w:rsid w:val="008A630B"/>
    <w:rsid w:val="008B05EF"/>
    <w:rsid w:val="008B28C2"/>
    <w:rsid w:val="008B4B7F"/>
    <w:rsid w:val="008B4CC5"/>
    <w:rsid w:val="008C421C"/>
    <w:rsid w:val="008C552B"/>
    <w:rsid w:val="008D7676"/>
    <w:rsid w:val="008E7819"/>
    <w:rsid w:val="008F061C"/>
    <w:rsid w:val="008F7AA0"/>
    <w:rsid w:val="0090652F"/>
    <w:rsid w:val="00907AFE"/>
    <w:rsid w:val="00916C11"/>
    <w:rsid w:val="00930909"/>
    <w:rsid w:val="00933225"/>
    <w:rsid w:val="00937717"/>
    <w:rsid w:val="0094045C"/>
    <w:rsid w:val="0096051F"/>
    <w:rsid w:val="00964101"/>
    <w:rsid w:val="00970F45"/>
    <w:rsid w:val="009765B7"/>
    <w:rsid w:val="00981BFC"/>
    <w:rsid w:val="00984395"/>
    <w:rsid w:val="009860A9"/>
    <w:rsid w:val="00996537"/>
    <w:rsid w:val="009A6579"/>
    <w:rsid w:val="009B5451"/>
    <w:rsid w:val="009B76E7"/>
    <w:rsid w:val="009C0300"/>
    <w:rsid w:val="009C29F7"/>
    <w:rsid w:val="009C58A3"/>
    <w:rsid w:val="009C5C70"/>
    <w:rsid w:val="009D1381"/>
    <w:rsid w:val="009E1C16"/>
    <w:rsid w:val="009E2A44"/>
    <w:rsid w:val="009E2DC5"/>
    <w:rsid w:val="009E6E18"/>
    <w:rsid w:val="009E6F10"/>
    <w:rsid w:val="009F043F"/>
    <w:rsid w:val="009F083E"/>
    <w:rsid w:val="009F2E65"/>
    <w:rsid w:val="009F63B4"/>
    <w:rsid w:val="009F762F"/>
    <w:rsid w:val="009F7C64"/>
    <w:rsid w:val="00A00ACA"/>
    <w:rsid w:val="00A020B4"/>
    <w:rsid w:val="00A032E5"/>
    <w:rsid w:val="00A176ED"/>
    <w:rsid w:val="00A21E3F"/>
    <w:rsid w:val="00A23099"/>
    <w:rsid w:val="00A34757"/>
    <w:rsid w:val="00A3574F"/>
    <w:rsid w:val="00A36F8F"/>
    <w:rsid w:val="00A43660"/>
    <w:rsid w:val="00A464BA"/>
    <w:rsid w:val="00A81DB2"/>
    <w:rsid w:val="00A8288D"/>
    <w:rsid w:val="00A835C2"/>
    <w:rsid w:val="00A90B0F"/>
    <w:rsid w:val="00A929E5"/>
    <w:rsid w:val="00A936AF"/>
    <w:rsid w:val="00A93993"/>
    <w:rsid w:val="00A943CB"/>
    <w:rsid w:val="00A945DC"/>
    <w:rsid w:val="00A96F1E"/>
    <w:rsid w:val="00AB1DCB"/>
    <w:rsid w:val="00AC52C6"/>
    <w:rsid w:val="00AE705A"/>
    <w:rsid w:val="00B02732"/>
    <w:rsid w:val="00B03D38"/>
    <w:rsid w:val="00B10776"/>
    <w:rsid w:val="00B13E2E"/>
    <w:rsid w:val="00B13F6D"/>
    <w:rsid w:val="00B1763E"/>
    <w:rsid w:val="00B17D34"/>
    <w:rsid w:val="00B331A4"/>
    <w:rsid w:val="00B52B6D"/>
    <w:rsid w:val="00B56A18"/>
    <w:rsid w:val="00B614BD"/>
    <w:rsid w:val="00B66C22"/>
    <w:rsid w:val="00B7666B"/>
    <w:rsid w:val="00B80DF1"/>
    <w:rsid w:val="00B921B4"/>
    <w:rsid w:val="00B967F4"/>
    <w:rsid w:val="00B97FDF"/>
    <w:rsid w:val="00BA1795"/>
    <w:rsid w:val="00BA32C6"/>
    <w:rsid w:val="00BA3E39"/>
    <w:rsid w:val="00BA70D6"/>
    <w:rsid w:val="00BA7F2A"/>
    <w:rsid w:val="00BB008B"/>
    <w:rsid w:val="00BB0D87"/>
    <w:rsid w:val="00BB3ACD"/>
    <w:rsid w:val="00BB685A"/>
    <w:rsid w:val="00BC0307"/>
    <w:rsid w:val="00BC223C"/>
    <w:rsid w:val="00BE04F8"/>
    <w:rsid w:val="00BE095E"/>
    <w:rsid w:val="00BE09BD"/>
    <w:rsid w:val="00BE1CC3"/>
    <w:rsid w:val="00BE1D2B"/>
    <w:rsid w:val="00BE35AD"/>
    <w:rsid w:val="00BE3EDA"/>
    <w:rsid w:val="00C03728"/>
    <w:rsid w:val="00C045BF"/>
    <w:rsid w:val="00C20F6C"/>
    <w:rsid w:val="00C2521E"/>
    <w:rsid w:val="00C33EDC"/>
    <w:rsid w:val="00C418E4"/>
    <w:rsid w:val="00C443A0"/>
    <w:rsid w:val="00C4616B"/>
    <w:rsid w:val="00C572B2"/>
    <w:rsid w:val="00C622B7"/>
    <w:rsid w:val="00C63943"/>
    <w:rsid w:val="00C64DF1"/>
    <w:rsid w:val="00C66B62"/>
    <w:rsid w:val="00C720FE"/>
    <w:rsid w:val="00C86FFD"/>
    <w:rsid w:val="00C93753"/>
    <w:rsid w:val="00C93D0B"/>
    <w:rsid w:val="00C953D9"/>
    <w:rsid w:val="00CA0ED1"/>
    <w:rsid w:val="00CA4490"/>
    <w:rsid w:val="00CA64E1"/>
    <w:rsid w:val="00CB2429"/>
    <w:rsid w:val="00CB5153"/>
    <w:rsid w:val="00CB55DE"/>
    <w:rsid w:val="00CB73CD"/>
    <w:rsid w:val="00CC2BD2"/>
    <w:rsid w:val="00CD4E96"/>
    <w:rsid w:val="00CD5D5E"/>
    <w:rsid w:val="00CE75E9"/>
    <w:rsid w:val="00CF0498"/>
    <w:rsid w:val="00CF6636"/>
    <w:rsid w:val="00D012D8"/>
    <w:rsid w:val="00D016D3"/>
    <w:rsid w:val="00D019EE"/>
    <w:rsid w:val="00D04FAD"/>
    <w:rsid w:val="00D11DD4"/>
    <w:rsid w:val="00D244E1"/>
    <w:rsid w:val="00D318F8"/>
    <w:rsid w:val="00D32DA1"/>
    <w:rsid w:val="00D41C7B"/>
    <w:rsid w:val="00D566F8"/>
    <w:rsid w:val="00D6154C"/>
    <w:rsid w:val="00D62B08"/>
    <w:rsid w:val="00D77989"/>
    <w:rsid w:val="00D929F6"/>
    <w:rsid w:val="00D93073"/>
    <w:rsid w:val="00D963E2"/>
    <w:rsid w:val="00DA2D77"/>
    <w:rsid w:val="00DC17F9"/>
    <w:rsid w:val="00DC24A5"/>
    <w:rsid w:val="00DC57D3"/>
    <w:rsid w:val="00DC58E6"/>
    <w:rsid w:val="00DC6CFA"/>
    <w:rsid w:val="00DC76F6"/>
    <w:rsid w:val="00DD4BBB"/>
    <w:rsid w:val="00DD71CD"/>
    <w:rsid w:val="00DE26D9"/>
    <w:rsid w:val="00DF192B"/>
    <w:rsid w:val="00DF1B39"/>
    <w:rsid w:val="00DF595F"/>
    <w:rsid w:val="00E00256"/>
    <w:rsid w:val="00E03DED"/>
    <w:rsid w:val="00E12792"/>
    <w:rsid w:val="00E13EC5"/>
    <w:rsid w:val="00E20BF7"/>
    <w:rsid w:val="00E2207F"/>
    <w:rsid w:val="00E22FB4"/>
    <w:rsid w:val="00E258B4"/>
    <w:rsid w:val="00E349FB"/>
    <w:rsid w:val="00E4193E"/>
    <w:rsid w:val="00E467A5"/>
    <w:rsid w:val="00E472D3"/>
    <w:rsid w:val="00E54962"/>
    <w:rsid w:val="00E67ACB"/>
    <w:rsid w:val="00E70C95"/>
    <w:rsid w:val="00E770E4"/>
    <w:rsid w:val="00E83DD1"/>
    <w:rsid w:val="00E84EAE"/>
    <w:rsid w:val="00E87534"/>
    <w:rsid w:val="00E87FA3"/>
    <w:rsid w:val="00E91B74"/>
    <w:rsid w:val="00E922DF"/>
    <w:rsid w:val="00E92752"/>
    <w:rsid w:val="00E93965"/>
    <w:rsid w:val="00EA22D9"/>
    <w:rsid w:val="00EA76F1"/>
    <w:rsid w:val="00EB1CCA"/>
    <w:rsid w:val="00EB54B6"/>
    <w:rsid w:val="00EC3DE9"/>
    <w:rsid w:val="00EC44CF"/>
    <w:rsid w:val="00ED1EA1"/>
    <w:rsid w:val="00ED577A"/>
    <w:rsid w:val="00ED65EB"/>
    <w:rsid w:val="00EF2362"/>
    <w:rsid w:val="00EF262C"/>
    <w:rsid w:val="00F00448"/>
    <w:rsid w:val="00F01062"/>
    <w:rsid w:val="00F132C1"/>
    <w:rsid w:val="00F13DC1"/>
    <w:rsid w:val="00F23E10"/>
    <w:rsid w:val="00F25C3E"/>
    <w:rsid w:val="00F364B9"/>
    <w:rsid w:val="00F40312"/>
    <w:rsid w:val="00F4214B"/>
    <w:rsid w:val="00F42A5E"/>
    <w:rsid w:val="00F448DA"/>
    <w:rsid w:val="00F44F7E"/>
    <w:rsid w:val="00F462A7"/>
    <w:rsid w:val="00F50B64"/>
    <w:rsid w:val="00F50C12"/>
    <w:rsid w:val="00F66F81"/>
    <w:rsid w:val="00F76CD9"/>
    <w:rsid w:val="00F81507"/>
    <w:rsid w:val="00F82C27"/>
    <w:rsid w:val="00F83395"/>
    <w:rsid w:val="00F83730"/>
    <w:rsid w:val="00F8448F"/>
    <w:rsid w:val="00F86B7B"/>
    <w:rsid w:val="00F87768"/>
    <w:rsid w:val="00F9021F"/>
    <w:rsid w:val="00F9200A"/>
    <w:rsid w:val="00FA07A1"/>
    <w:rsid w:val="00FA4FE3"/>
    <w:rsid w:val="00FB0A83"/>
    <w:rsid w:val="00FB5A4C"/>
    <w:rsid w:val="00FB6B7D"/>
    <w:rsid w:val="00FC0745"/>
    <w:rsid w:val="00FC2CD9"/>
    <w:rsid w:val="00FE12A2"/>
    <w:rsid w:val="00FE216C"/>
    <w:rsid w:val="00FF12D0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mber.nit.ac.ir/home.php?sp=370420" TargetMode="External"/><Relationship Id="rId13" Type="http://schemas.openxmlformats.org/officeDocument/2006/relationships/hyperlink" Target="https://github.com/SaraRostami/DeepRL_EmotionRecognition_UsingEEGsignals" TargetMode="External"/><Relationship Id="rId18" Type="http://schemas.openxmlformats.org/officeDocument/2006/relationships/hyperlink" Target="https://scholar.google.com/citations?hl=en&amp;user=j6gUwMkAAAAJ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web.nit.ac.ir/~gholamirudi/" TargetMode="External"/><Relationship Id="rId7" Type="http://schemas.openxmlformats.org/officeDocument/2006/relationships/hyperlink" Target="https://www.modares.ac.ir/~sjalili" TargetMode="External"/><Relationship Id="rId12" Type="http://schemas.openxmlformats.org/officeDocument/2006/relationships/hyperlink" Target="https://taharostami.github.io/publications/2022-03-04-cfis1.html" TargetMode="External"/><Relationship Id="rId17" Type="http://schemas.openxmlformats.org/officeDocument/2006/relationships/hyperlink" Target="mailto:sjalili@modares.ac.ir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faradars.org/courses/fvcs9907-web-services-using-c-sharp" TargetMode="External"/><Relationship Id="rId20" Type="http://schemas.openxmlformats.org/officeDocument/2006/relationships/hyperlink" Target="https://scholar.google.com/citations?user=gMfblzgAAAAJ&amp;hl=en&amp;oi=ao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taharostami.github.io/" TargetMode="External"/><Relationship Id="rId11" Type="http://schemas.openxmlformats.org/officeDocument/2006/relationships/hyperlink" Target="https://taharostami.github.io/publications/2023-01-03-jp3.html" TargetMode="External"/><Relationship Id="rId24" Type="http://schemas.openxmlformats.org/officeDocument/2006/relationships/hyperlink" Target="https://member.nit.ac.ir/home.php?sp=391011" TargetMode="External"/><Relationship Id="rId5" Type="http://schemas.openxmlformats.org/officeDocument/2006/relationships/hyperlink" Target="mailto:taha.rostami.darunkola@gmail.com" TargetMode="External"/><Relationship Id="rId15" Type="http://schemas.openxmlformats.org/officeDocument/2006/relationships/hyperlink" Target="https://github.com/TahaRostami/NitPhonebook" TargetMode="External"/><Relationship Id="rId23" Type="http://schemas.openxmlformats.org/officeDocument/2006/relationships/hyperlink" Target="https://scholar.google.com/citations?user=0CBvqa8AAAAJ&amp;hl=en&amp;oi=ao" TargetMode="External"/><Relationship Id="rId10" Type="http://schemas.openxmlformats.org/officeDocument/2006/relationships/hyperlink" Target="https://taharostami.github.io/publications/2023-01-01-jp1.html" TargetMode="External"/><Relationship Id="rId19" Type="http://schemas.openxmlformats.org/officeDocument/2006/relationships/hyperlink" Target="https://www.modares.ac.ir/~sjalil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aharostami.github.io/publications/2023-01-02-jp2.html" TargetMode="External"/><Relationship Id="rId14" Type="http://schemas.openxmlformats.org/officeDocument/2006/relationships/hyperlink" Target="https://github.com/TahaRostami/Harif" TargetMode="External"/><Relationship Id="rId22" Type="http://schemas.openxmlformats.org/officeDocument/2006/relationships/hyperlink" Target="mailto:h.omranpour@ni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2</Pages>
  <Words>883</Words>
  <Characters>503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Heshmat Rostami</cp:lastModifiedBy>
  <cp:revision>1184</cp:revision>
  <cp:lastPrinted>2023-04-07T10:12:00Z</cp:lastPrinted>
  <dcterms:created xsi:type="dcterms:W3CDTF">2022-12-24T13:54:00Z</dcterms:created>
  <dcterms:modified xsi:type="dcterms:W3CDTF">2023-04-2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